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BDEB44F" w14:textId="4C3157D6" w:rsidR="00ED45A4" w:rsidRPr="00C078CC" w:rsidRDefault="00536593" w:rsidP="00881EE5">
      <w:pPr>
        <w:pStyle w:val="Heading2"/>
        <w:spacing w:before="0" w:beforeAutospacing="0" w:after="0" w:afterAutospacing="0" w:line="360" w:lineRule="auto"/>
        <w:jc w:val="center"/>
        <w:rPr>
          <w:rFonts w:eastAsia="Times New Roman"/>
          <w:color w:val="auto"/>
        </w:rPr>
      </w:pPr>
      <w:r w:rsidRPr="00C078CC">
        <w:rPr>
          <w:rFonts w:eastAsia="Times New Roman"/>
          <w:color w:val="auto"/>
        </w:rPr>
        <w:t xml:space="preserve">CSCI </w:t>
      </w:r>
      <w:r w:rsidR="00846E93" w:rsidRPr="00C078CC">
        <w:rPr>
          <w:rFonts w:eastAsia="Times New Roman"/>
          <w:color w:val="auto"/>
        </w:rPr>
        <w:t>230</w:t>
      </w:r>
      <w:r w:rsidRPr="00C078CC">
        <w:rPr>
          <w:rFonts w:eastAsia="Times New Roman"/>
          <w:color w:val="auto"/>
        </w:rPr>
        <w:t xml:space="preserve"> </w:t>
      </w:r>
      <w:r w:rsidR="002C2D6D" w:rsidRPr="00C078CC">
        <w:rPr>
          <w:rFonts w:eastAsia="Times New Roman"/>
          <w:color w:val="auto"/>
        </w:rPr>
        <w:t>PA</w:t>
      </w:r>
      <w:r w:rsidRPr="00C078CC">
        <w:rPr>
          <w:rFonts w:eastAsia="Times New Roman"/>
          <w:color w:val="auto"/>
        </w:rPr>
        <w:t xml:space="preserve"> </w:t>
      </w:r>
      <w:r w:rsidR="00931BA6">
        <w:rPr>
          <w:rFonts w:eastAsia="Times New Roman"/>
          <w:color w:val="auto"/>
        </w:rPr>
        <w:t>9</w:t>
      </w:r>
      <w:r w:rsidRPr="00C078CC">
        <w:rPr>
          <w:rFonts w:eastAsia="Times New Roman"/>
          <w:color w:val="auto"/>
        </w:rPr>
        <w:t xml:space="preserve"> Submission</w:t>
      </w:r>
    </w:p>
    <w:p w14:paraId="09B81CB6" w14:textId="565314CF" w:rsidR="00ED45A4" w:rsidRPr="00C078CC" w:rsidRDefault="00536593" w:rsidP="00881EE5">
      <w:pPr>
        <w:pStyle w:val="Heading2"/>
        <w:spacing w:before="0" w:beforeAutospacing="0" w:after="0" w:afterAutospacing="0" w:line="360" w:lineRule="auto"/>
        <w:jc w:val="center"/>
        <w:rPr>
          <w:rFonts w:eastAsia="Times New Roman"/>
          <w:b w:val="0"/>
          <w:color w:val="auto"/>
          <w:sz w:val="28"/>
          <w:szCs w:val="28"/>
        </w:rPr>
      </w:pPr>
      <w:r w:rsidRPr="00C078CC">
        <w:rPr>
          <w:rFonts w:eastAsia="Times New Roman"/>
          <w:b w:val="0"/>
          <w:color w:val="auto"/>
          <w:sz w:val="28"/>
          <w:szCs w:val="28"/>
        </w:rPr>
        <w:t>Due Date</w:t>
      </w:r>
      <w:r w:rsidR="00293D23" w:rsidRPr="00C078CC">
        <w:rPr>
          <w:rFonts w:eastAsia="Times New Roman"/>
          <w:b w:val="0"/>
          <w:color w:val="auto"/>
          <w:sz w:val="28"/>
          <w:szCs w:val="28"/>
        </w:rPr>
        <w:t xml:space="preserve">: </w:t>
      </w:r>
      <w:r w:rsidR="00993B7F">
        <w:rPr>
          <w:rFonts w:eastAsia="Times New Roman"/>
          <w:b w:val="0"/>
          <w:color w:val="auto"/>
          <w:sz w:val="28"/>
          <w:szCs w:val="28"/>
          <w:u w:val="single"/>
        </w:rPr>
        <w:t>05</w:t>
      </w:r>
      <w:r w:rsidR="00293D23" w:rsidRPr="00C078CC">
        <w:rPr>
          <w:rFonts w:eastAsia="Times New Roman"/>
          <w:b w:val="0"/>
          <w:color w:val="auto"/>
          <w:sz w:val="28"/>
          <w:szCs w:val="28"/>
          <w:u w:val="single"/>
        </w:rPr>
        <w:t>/</w:t>
      </w:r>
      <w:r w:rsidR="00993B7F">
        <w:rPr>
          <w:rFonts w:eastAsia="Times New Roman"/>
          <w:b w:val="0"/>
          <w:color w:val="auto"/>
          <w:sz w:val="28"/>
          <w:szCs w:val="28"/>
          <w:u w:val="single"/>
        </w:rPr>
        <w:t>10</w:t>
      </w:r>
      <w:r w:rsidR="00293D23" w:rsidRPr="00C078CC">
        <w:rPr>
          <w:rFonts w:eastAsia="Times New Roman"/>
          <w:b w:val="0"/>
          <w:color w:val="auto"/>
          <w:sz w:val="28"/>
          <w:szCs w:val="28"/>
          <w:u w:val="single"/>
        </w:rPr>
        <w:t>/202</w:t>
      </w:r>
      <w:r w:rsidR="00846E93" w:rsidRPr="00C078CC">
        <w:rPr>
          <w:rFonts w:eastAsia="Times New Roman"/>
          <w:b w:val="0"/>
          <w:color w:val="auto"/>
          <w:sz w:val="28"/>
          <w:szCs w:val="28"/>
          <w:u w:val="single"/>
        </w:rPr>
        <w:t>2</w:t>
      </w:r>
      <w:r w:rsidR="00293D23" w:rsidRPr="00C078CC">
        <w:rPr>
          <w:rFonts w:eastAsia="Times New Roman"/>
          <w:b w:val="0"/>
          <w:color w:val="auto"/>
          <w:sz w:val="28"/>
          <w:szCs w:val="28"/>
          <w:u w:val="single"/>
        </w:rPr>
        <w:t xml:space="preserve"> </w:t>
      </w:r>
      <w:r w:rsidRPr="00C078CC">
        <w:rPr>
          <w:rFonts w:eastAsia="Times New Roman"/>
          <w:b w:val="0"/>
          <w:color w:val="auto"/>
          <w:sz w:val="28"/>
          <w:szCs w:val="28"/>
        </w:rPr>
        <w:t>Late (date and time):_________________</w:t>
      </w:r>
    </w:p>
    <w:p w14:paraId="773215B5" w14:textId="47F90162" w:rsidR="00ED45A4" w:rsidRPr="00C078CC" w:rsidRDefault="00536593" w:rsidP="00881EE5">
      <w:pPr>
        <w:pStyle w:val="Heading2"/>
        <w:spacing w:before="0" w:beforeAutospacing="0" w:after="0" w:afterAutospacing="0" w:line="360" w:lineRule="auto"/>
        <w:jc w:val="center"/>
        <w:rPr>
          <w:rFonts w:eastAsia="Times New Roman"/>
          <w:color w:val="auto"/>
        </w:rPr>
      </w:pPr>
      <w:r w:rsidRPr="00C078CC">
        <w:rPr>
          <w:rFonts w:eastAsia="Times New Roman"/>
          <w:b w:val="0"/>
          <w:color w:val="auto"/>
          <w:sz w:val="28"/>
          <w:szCs w:val="28"/>
        </w:rPr>
        <w:t>Name(s):</w:t>
      </w:r>
      <w:r w:rsidR="00524598" w:rsidRPr="00C078CC">
        <w:rPr>
          <w:rFonts w:eastAsia="Times New Roman"/>
          <w:b w:val="0"/>
          <w:color w:val="auto"/>
          <w:sz w:val="28"/>
          <w:szCs w:val="28"/>
        </w:rPr>
        <w:t xml:space="preserve"> </w:t>
      </w:r>
      <w:r w:rsidR="00E35349" w:rsidRPr="00C078CC">
        <w:rPr>
          <w:rFonts w:eastAsia="Times New Roman"/>
          <w:b w:val="0"/>
          <w:color w:val="auto"/>
          <w:sz w:val="28"/>
          <w:szCs w:val="28"/>
          <w:u w:val="single"/>
        </w:rPr>
        <w:t>Nero Li</w:t>
      </w:r>
    </w:p>
    <w:p w14:paraId="5777A54E" w14:textId="77777777" w:rsidR="00ED45A4" w:rsidRPr="00C078CC" w:rsidRDefault="00825603" w:rsidP="00881EE5">
      <w:pPr>
        <w:pStyle w:val="Heading2"/>
        <w:spacing w:before="0" w:beforeAutospacing="0" w:after="0" w:afterAutospacing="0" w:line="360" w:lineRule="auto"/>
        <w:jc w:val="center"/>
        <w:rPr>
          <w:rFonts w:eastAsia="Times New Roman"/>
          <w:color w:val="auto"/>
        </w:rPr>
      </w:pPr>
      <w:r>
        <w:rPr>
          <w:rFonts w:eastAsia="Times New Roman"/>
          <w:color w:val="auto"/>
        </w:rPr>
        <w:pict w14:anchorId="6B2EEBA2">
          <v:rect id="_x0000_i1025" style="width:6in;height:1.5pt" o:hralign="center" o:hrstd="t" o:hr="t" fillcolor="#a0a0a0" stroked="f"/>
        </w:pict>
      </w:r>
    </w:p>
    <w:p w14:paraId="0623573A" w14:textId="38723A1A" w:rsidR="0035500A" w:rsidRPr="00C078CC" w:rsidRDefault="00DD2D78" w:rsidP="00F31018">
      <w:pPr>
        <w:pStyle w:val="NormalWeb"/>
        <w:spacing w:before="0" w:beforeAutospacing="0" w:after="0" w:afterAutospacing="0" w:line="360" w:lineRule="auto"/>
        <w:rPr>
          <w:rFonts w:ascii="Consolas" w:hAnsi="Consolas"/>
          <w:color w:val="auto"/>
          <w:sz w:val="21"/>
          <w:szCs w:val="21"/>
          <w:lang w:eastAsia="zh-CN"/>
        </w:rPr>
      </w:pPr>
      <w:r w:rsidRPr="00C078CC">
        <w:rPr>
          <w:color w:val="auto"/>
        </w:rPr>
        <w:t xml:space="preserve">Exercise 1 </w:t>
      </w:r>
      <w:r w:rsidR="00993B7F" w:rsidRPr="00C078CC">
        <w:rPr>
          <w:color w:val="auto"/>
        </w:rPr>
        <w:t xml:space="preserve">(with extra credit) </w:t>
      </w:r>
      <w:r w:rsidR="00957089" w:rsidRPr="00C078CC">
        <w:rPr>
          <w:color w:val="auto"/>
        </w:rPr>
        <w:t>-- need</w:t>
      </w:r>
      <w:r w:rsidRPr="00C078CC">
        <w:rPr>
          <w:color w:val="auto"/>
        </w:rPr>
        <w:t xml:space="preserve"> to submit source code and I/O</w:t>
      </w:r>
      <w:r w:rsidRPr="00C078CC">
        <w:rPr>
          <w:color w:val="auto"/>
        </w:rPr>
        <w:br/>
        <w:t xml:space="preserve">  -- check if completely done </w:t>
      </w:r>
      <w:r w:rsidR="00524598" w:rsidRPr="00C078CC">
        <w:rPr>
          <w:rFonts w:ascii="Segoe UI Emoji" w:hAnsi="Segoe UI Emoji" w:cs="Segoe UI Emoji"/>
          <w:color w:val="auto"/>
          <w:u w:val="single"/>
        </w:rPr>
        <w:t>✔️</w:t>
      </w:r>
      <w:r w:rsidR="00DF69E4" w:rsidRPr="00C078CC">
        <w:rPr>
          <w:color w:val="auto"/>
          <w:u w:val="single"/>
        </w:rPr>
        <w:t xml:space="preserve"> </w:t>
      </w:r>
      <w:r w:rsidRPr="00C078CC">
        <w:rPr>
          <w:color w:val="auto"/>
        </w:rPr>
        <w:t>; otherwise, discuss issues below</w:t>
      </w:r>
    </w:p>
    <w:p w14:paraId="195FDB90" w14:textId="37C91D56" w:rsidR="00E7723E" w:rsidRPr="00C078CC" w:rsidRDefault="00DD2D78" w:rsidP="00335E17">
      <w:pPr>
        <w:pStyle w:val="NormalWeb"/>
        <w:spacing w:before="0" w:beforeAutospacing="0" w:after="0" w:afterAutospacing="0"/>
        <w:rPr>
          <w:color w:val="auto"/>
        </w:rPr>
      </w:pPr>
      <w:r w:rsidRPr="00C078CC">
        <w:rPr>
          <w:color w:val="auto"/>
        </w:rPr>
        <w:t>Source cod</w:t>
      </w:r>
      <w:r w:rsidR="00524598" w:rsidRPr="00C078CC">
        <w:rPr>
          <w:color w:val="auto"/>
        </w:rPr>
        <w:t>e</w:t>
      </w:r>
      <w:r w:rsidR="00E7723E" w:rsidRPr="00C078CC">
        <w:rPr>
          <w:color w:val="auto"/>
        </w:rPr>
        <w:t xml:space="preserve"> below</w:t>
      </w:r>
      <w:r w:rsidRPr="00C078CC">
        <w:rPr>
          <w:color w:val="auto"/>
        </w:rPr>
        <w:t>:</w:t>
      </w:r>
      <w:r w:rsidR="00957089" w:rsidRPr="00C078CC">
        <w:rPr>
          <w:color w:val="auto"/>
        </w:rPr>
        <w:t xml:space="preserve"> </w:t>
      </w:r>
    </w:p>
    <w:p w14:paraId="17D76E24" w14:textId="616A23D7" w:rsidR="00180074" w:rsidRPr="00C078CC" w:rsidRDefault="00180074" w:rsidP="00180074">
      <w:pPr>
        <w:pStyle w:val="NormalWeb"/>
        <w:spacing w:before="0" w:beforeAutospacing="0" w:after="0" w:afterAutospacing="0"/>
        <w:rPr>
          <w:b/>
          <w:bCs/>
          <w:color w:val="auto"/>
        </w:rPr>
      </w:pPr>
      <w:r>
        <w:rPr>
          <w:b/>
          <w:bCs/>
          <w:color w:val="auto"/>
        </w:rPr>
        <w:t>Decorator</w:t>
      </w:r>
      <w:r w:rsidRPr="00C078CC">
        <w:rPr>
          <w:b/>
          <w:bCs/>
          <w:color w:val="auto"/>
        </w:rPr>
        <w:t>.</w:t>
      </w:r>
      <w:r>
        <w:rPr>
          <w:b/>
          <w:bCs/>
          <w:color w:val="auto"/>
        </w:rPr>
        <w:t>h</w:t>
      </w:r>
      <w:r w:rsidRPr="00C078CC">
        <w:rPr>
          <w:b/>
          <w:bCs/>
          <w:color w:val="auto"/>
        </w:rPr>
        <w:t>:</w:t>
      </w:r>
    </w:p>
    <w:p w14:paraId="3EA90869" w14:textId="77777777" w:rsidR="00180074" w:rsidRPr="00C078CC" w:rsidRDefault="00180074" w:rsidP="00180074">
      <w:pPr>
        <w:pStyle w:val="NormalWeb"/>
        <w:spacing w:before="0" w:beforeAutospacing="0" w:after="0" w:afterAutospacing="0"/>
        <w:rPr>
          <w:color w:val="auto"/>
        </w:rPr>
      </w:pPr>
    </w:p>
    <w:p w14:paraId="30DB139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agma once</w:t>
      </w:r>
    </w:p>
    <w:p w14:paraId="5F8B098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string&gt;</w:t>
      </w:r>
    </w:p>
    <w:p w14:paraId="73F8738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map&gt;</w:t>
      </w:r>
    </w:p>
    <w:p w14:paraId="1D75D253" w14:textId="77777777" w:rsidR="00180074" w:rsidRPr="00180074" w:rsidRDefault="00180074" w:rsidP="00180074">
      <w:pPr>
        <w:rPr>
          <w:rFonts w:ascii="Consolas" w:hAnsi="Consolas"/>
          <w:color w:val="auto"/>
          <w:sz w:val="21"/>
          <w:szCs w:val="21"/>
          <w:lang w:eastAsia="zh-CN"/>
        </w:rPr>
      </w:pPr>
    </w:p>
    <w:p w14:paraId="4C12756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7B2F7DB5" w14:textId="77777777" w:rsidR="00180074" w:rsidRPr="00180074" w:rsidRDefault="00180074" w:rsidP="00180074">
      <w:pPr>
        <w:rPr>
          <w:rFonts w:ascii="Consolas" w:hAnsi="Consolas"/>
          <w:color w:val="auto"/>
          <w:sz w:val="21"/>
          <w:szCs w:val="21"/>
          <w:lang w:eastAsia="zh-CN"/>
        </w:rPr>
      </w:pPr>
    </w:p>
    <w:p w14:paraId="67F681E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Created by T. Vo for CSCI 230</w:t>
      </w:r>
    </w:p>
    <w:p w14:paraId="76E2BCE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Based on C++ code fragment of Goodrich book </w:t>
      </w:r>
    </w:p>
    <w:p w14:paraId="7375F462" w14:textId="77777777" w:rsidR="00180074" w:rsidRPr="00180074" w:rsidRDefault="00180074" w:rsidP="00180074">
      <w:pPr>
        <w:rPr>
          <w:rFonts w:ascii="Consolas" w:hAnsi="Consolas"/>
          <w:color w:val="auto"/>
          <w:sz w:val="21"/>
          <w:szCs w:val="21"/>
          <w:lang w:eastAsia="zh-CN"/>
        </w:rPr>
      </w:pPr>
    </w:p>
    <w:p w14:paraId="0F2D473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Object {</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generic object</w:t>
      </w:r>
    </w:p>
    <w:p w14:paraId="5711ED4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65C9D1D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int      intValue()    const;</w:t>
      </w:r>
      <w:r w:rsidRPr="00180074">
        <w:rPr>
          <w:rFonts w:ascii="Consolas" w:hAnsi="Consolas"/>
          <w:color w:val="auto"/>
          <w:sz w:val="21"/>
          <w:szCs w:val="21"/>
          <w:lang w:eastAsia="zh-CN"/>
        </w:rPr>
        <w:tab/>
        <w:t>// throw(bad_cast);</w:t>
      </w:r>
    </w:p>
    <w:p w14:paraId="0A84967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string   stringValue() const ;</w:t>
      </w:r>
      <w:r w:rsidRPr="00180074">
        <w:rPr>
          <w:rFonts w:ascii="Consolas" w:hAnsi="Consolas"/>
          <w:color w:val="auto"/>
          <w:sz w:val="21"/>
          <w:szCs w:val="21"/>
          <w:lang w:eastAsia="zh-CN"/>
        </w:rPr>
        <w:tab/>
        <w:t>// throw(bad_cast);</w:t>
      </w:r>
    </w:p>
    <w:p w14:paraId="1B8C961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7B66C1CD" w14:textId="77777777" w:rsidR="00180074" w:rsidRPr="00180074" w:rsidRDefault="00180074" w:rsidP="00180074">
      <w:pPr>
        <w:rPr>
          <w:rFonts w:ascii="Consolas" w:hAnsi="Consolas"/>
          <w:color w:val="auto"/>
          <w:sz w:val="21"/>
          <w:szCs w:val="21"/>
          <w:lang w:eastAsia="zh-CN"/>
        </w:rPr>
      </w:pPr>
    </w:p>
    <w:p w14:paraId="3025C052" w14:textId="77777777" w:rsidR="00180074" w:rsidRPr="00180074" w:rsidRDefault="00180074" w:rsidP="00180074">
      <w:pPr>
        <w:rPr>
          <w:rFonts w:ascii="Consolas" w:hAnsi="Consolas"/>
          <w:color w:val="auto"/>
          <w:sz w:val="21"/>
          <w:szCs w:val="21"/>
          <w:lang w:eastAsia="zh-CN"/>
        </w:rPr>
      </w:pPr>
    </w:p>
    <w:p w14:paraId="334FE48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String : public Object {</w:t>
      </w:r>
    </w:p>
    <w:p w14:paraId="1AFEE79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400819F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ring value;</w:t>
      </w:r>
    </w:p>
    <w:p w14:paraId="11D9382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554D049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ring(string v = "") : value(v) { }</w:t>
      </w:r>
    </w:p>
    <w:p w14:paraId="06B50F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ring getValue() const</w:t>
      </w:r>
    </w:p>
    <w:p w14:paraId="6B3114D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4F8A3B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alue;</w:t>
      </w:r>
    </w:p>
    <w:p w14:paraId="61AC8A4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340A7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5279A6F2" w14:textId="77777777" w:rsidR="00180074" w:rsidRPr="00180074" w:rsidRDefault="00180074" w:rsidP="00180074">
      <w:pPr>
        <w:rPr>
          <w:rFonts w:ascii="Consolas" w:hAnsi="Consolas"/>
          <w:color w:val="auto"/>
          <w:sz w:val="21"/>
          <w:szCs w:val="21"/>
          <w:lang w:eastAsia="zh-CN"/>
        </w:rPr>
      </w:pPr>
    </w:p>
    <w:p w14:paraId="20066C6E" w14:textId="77777777" w:rsidR="00180074" w:rsidRPr="00180074" w:rsidRDefault="00180074" w:rsidP="00180074">
      <w:pPr>
        <w:rPr>
          <w:rFonts w:ascii="Consolas" w:hAnsi="Consolas"/>
          <w:color w:val="auto"/>
          <w:sz w:val="21"/>
          <w:szCs w:val="21"/>
          <w:lang w:eastAsia="zh-CN"/>
        </w:rPr>
      </w:pPr>
    </w:p>
    <w:p w14:paraId="317A7B9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Integer : public Object {</w:t>
      </w:r>
    </w:p>
    <w:p w14:paraId="42E55D6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743DF03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value;</w:t>
      </w:r>
    </w:p>
    <w:p w14:paraId="0734809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0435CCD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eger(int v = 0) : value(v) { }</w:t>
      </w:r>
    </w:p>
    <w:p w14:paraId="1F001F7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getValue() const</w:t>
      </w:r>
    </w:p>
    <w:p w14:paraId="62C4A78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D5C74F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alue;</w:t>
      </w:r>
    </w:p>
    <w:p w14:paraId="4F00BA3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t>}</w:t>
      </w:r>
    </w:p>
    <w:p w14:paraId="69F3D1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49A7C51A" w14:textId="77777777" w:rsidR="00180074" w:rsidRPr="00180074" w:rsidRDefault="00180074" w:rsidP="00180074">
      <w:pPr>
        <w:rPr>
          <w:rFonts w:ascii="Consolas" w:hAnsi="Consolas"/>
          <w:color w:val="auto"/>
          <w:sz w:val="21"/>
          <w:szCs w:val="21"/>
          <w:lang w:eastAsia="zh-CN"/>
        </w:rPr>
      </w:pPr>
    </w:p>
    <w:p w14:paraId="4441471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t Object::intValue() const // throw(bad_cast) {</w:t>
      </w:r>
      <w:r w:rsidRPr="00180074">
        <w:rPr>
          <w:rFonts w:ascii="Consolas" w:hAnsi="Consolas"/>
          <w:color w:val="auto"/>
          <w:sz w:val="21"/>
          <w:szCs w:val="21"/>
          <w:lang w:eastAsia="zh-CN"/>
        </w:rPr>
        <w:tab/>
      </w:r>
      <w:r w:rsidRPr="00180074">
        <w:rPr>
          <w:rFonts w:ascii="Consolas" w:hAnsi="Consolas"/>
          <w:color w:val="auto"/>
          <w:sz w:val="21"/>
          <w:szCs w:val="21"/>
          <w:lang w:eastAsia="zh-CN"/>
        </w:rPr>
        <w:tab/>
        <w:t>// cast to Integer</w:t>
      </w:r>
    </w:p>
    <w:p w14:paraId="1750421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7D049A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const Integer* p = dynamic_cast&lt;const Integer*&gt;(this);</w:t>
      </w:r>
    </w:p>
    <w:p w14:paraId="34AD4C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f (p == NULL) throw exception(); // ("Illegal attempt to cast to Integer");</w:t>
      </w:r>
    </w:p>
    <w:p w14:paraId="774CBEF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return p-&gt;getValue();</w:t>
      </w:r>
    </w:p>
    <w:p w14:paraId="56479EF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14AA4645" w14:textId="77777777" w:rsidR="00180074" w:rsidRPr="00180074" w:rsidRDefault="00180074" w:rsidP="00180074">
      <w:pPr>
        <w:rPr>
          <w:rFonts w:ascii="Consolas" w:hAnsi="Consolas"/>
          <w:color w:val="auto"/>
          <w:sz w:val="21"/>
          <w:szCs w:val="21"/>
          <w:lang w:eastAsia="zh-CN"/>
        </w:rPr>
      </w:pPr>
    </w:p>
    <w:p w14:paraId="635685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string Object::stringValue() const { // throw(bad_cast) {</w:t>
      </w:r>
      <w:r w:rsidRPr="00180074">
        <w:rPr>
          <w:rFonts w:ascii="Consolas" w:hAnsi="Consolas"/>
          <w:color w:val="auto"/>
          <w:sz w:val="21"/>
          <w:szCs w:val="21"/>
          <w:lang w:eastAsia="zh-CN"/>
        </w:rPr>
        <w:tab/>
      </w:r>
      <w:r w:rsidRPr="00180074">
        <w:rPr>
          <w:rFonts w:ascii="Consolas" w:hAnsi="Consolas"/>
          <w:color w:val="auto"/>
          <w:sz w:val="21"/>
          <w:szCs w:val="21"/>
          <w:lang w:eastAsia="zh-CN"/>
        </w:rPr>
        <w:tab/>
        <w:t>// cast to String</w:t>
      </w:r>
    </w:p>
    <w:p w14:paraId="093B48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const String* p = dynamic_cast&lt;const String*&gt;(this);</w:t>
      </w:r>
    </w:p>
    <w:p w14:paraId="425BE4C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f (p == NULL) throw exception(); // ("Illegal attempt to cast to Srring");</w:t>
      </w:r>
    </w:p>
    <w:p w14:paraId="5A63802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return p-&gt;getValue();</w:t>
      </w:r>
    </w:p>
    <w:p w14:paraId="363923C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491F4710" w14:textId="77777777" w:rsidR="00180074" w:rsidRPr="00180074" w:rsidRDefault="00180074" w:rsidP="00180074">
      <w:pPr>
        <w:rPr>
          <w:rFonts w:ascii="Consolas" w:hAnsi="Consolas"/>
          <w:color w:val="auto"/>
          <w:sz w:val="21"/>
          <w:szCs w:val="21"/>
          <w:lang w:eastAsia="zh-CN"/>
        </w:rPr>
      </w:pPr>
    </w:p>
    <w:p w14:paraId="4FF6179D" w14:textId="77777777" w:rsidR="00180074" w:rsidRPr="00180074" w:rsidRDefault="00180074" w:rsidP="00180074">
      <w:pPr>
        <w:rPr>
          <w:rFonts w:ascii="Consolas" w:hAnsi="Consolas"/>
          <w:color w:val="auto"/>
          <w:sz w:val="21"/>
          <w:szCs w:val="21"/>
          <w:lang w:eastAsia="zh-CN"/>
        </w:rPr>
      </w:pPr>
    </w:p>
    <w:p w14:paraId="2EF4C3F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Decorator {</w:t>
      </w:r>
    </w:p>
    <w:p w14:paraId="7F0EC4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member data</w:t>
      </w:r>
    </w:p>
    <w:p w14:paraId="74851B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d::map&lt;string, Object*&gt; map1;</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the map</w:t>
      </w:r>
    </w:p>
    <w:p w14:paraId="318DBCF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25968C5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Object * get(const string&amp; a)</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get value of attribute</w:t>
      </w:r>
    </w:p>
    <w:p w14:paraId="1B93E7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4132B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map1[a];</w:t>
      </w:r>
    </w:p>
    <w:p w14:paraId="3E87D20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B91F8B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oid set(const string&amp; a, Object* d)</w:t>
      </w:r>
      <w:r w:rsidRPr="00180074">
        <w:rPr>
          <w:rFonts w:ascii="Consolas" w:hAnsi="Consolas"/>
          <w:color w:val="auto"/>
          <w:sz w:val="21"/>
          <w:szCs w:val="21"/>
          <w:lang w:eastAsia="zh-CN"/>
        </w:rPr>
        <w:tab/>
        <w:t>// set value</w:t>
      </w:r>
    </w:p>
    <w:p w14:paraId="2A00577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A27F37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map1[a] = d;</w:t>
      </w:r>
    </w:p>
    <w:p w14:paraId="19B37B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5B4883A" w14:textId="6310938D" w:rsidR="00180074" w:rsidRPr="00C078CC"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001DF1F2" w14:textId="3FEDE8B7" w:rsidR="00180074" w:rsidRDefault="00180074" w:rsidP="00335E17">
      <w:pPr>
        <w:pStyle w:val="NormalWeb"/>
        <w:spacing w:before="0" w:beforeAutospacing="0" w:after="0" w:afterAutospacing="0"/>
        <w:rPr>
          <w:b/>
          <w:bCs/>
          <w:color w:val="auto"/>
        </w:rPr>
      </w:pPr>
    </w:p>
    <w:p w14:paraId="600F5E85" w14:textId="0D85A31C" w:rsidR="00180074" w:rsidRPr="00C078CC" w:rsidRDefault="00180074" w:rsidP="00180074">
      <w:pPr>
        <w:pStyle w:val="NormalWeb"/>
        <w:spacing w:before="0" w:beforeAutospacing="0" w:after="0" w:afterAutospacing="0"/>
        <w:rPr>
          <w:b/>
          <w:bCs/>
          <w:color w:val="auto"/>
        </w:rPr>
      </w:pPr>
      <w:r>
        <w:rPr>
          <w:b/>
          <w:bCs/>
          <w:color w:val="auto"/>
        </w:rPr>
        <w:t>Graph.h</w:t>
      </w:r>
      <w:r w:rsidRPr="00C078CC">
        <w:rPr>
          <w:b/>
          <w:bCs/>
          <w:color w:val="auto"/>
        </w:rPr>
        <w:t>:</w:t>
      </w:r>
    </w:p>
    <w:p w14:paraId="48AA0E4D" w14:textId="77777777" w:rsidR="00180074" w:rsidRPr="00C078CC" w:rsidRDefault="00180074" w:rsidP="00180074">
      <w:pPr>
        <w:pStyle w:val="NormalWeb"/>
        <w:spacing w:before="0" w:beforeAutospacing="0" w:after="0" w:afterAutospacing="0"/>
        <w:rPr>
          <w:color w:val="auto"/>
        </w:rPr>
      </w:pPr>
    </w:p>
    <w:p w14:paraId="6A1D25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agma once</w:t>
      </w:r>
    </w:p>
    <w:p w14:paraId="7B35D3E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vector&gt;</w:t>
      </w:r>
    </w:p>
    <w:p w14:paraId="5B0E5A2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list&gt;</w:t>
      </w:r>
    </w:p>
    <w:p w14:paraId="50A51D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string&gt;</w:t>
      </w:r>
    </w:p>
    <w:p w14:paraId="696C6B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Decorator.h"</w:t>
      </w:r>
    </w:p>
    <w:p w14:paraId="7F76BB38" w14:textId="77777777" w:rsidR="00180074" w:rsidRPr="00180074" w:rsidRDefault="00180074" w:rsidP="00180074">
      <w:pPr>
        <w:rPr>
          <w:rFonts w:ascii="Consolas" w:hAnsi="Consolas"/>
          <w:color w:val="auto"/>
          <w:sz w:val="21"/>
          <w:szCs w:val="21"/>
          <w:lang w:eastAsia="zh-CN"/>
        </w:rPr>
      </w:pPr>
    </w:p>
    <w:p w14:paraId="08F9410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5D40F379" w14:textId="77777777" w:rsidR="00180074" w:rsidRPr="00180074" w:rsidRDefault="00180074" w:rsidP="00180074">
      <w:pPr>
        <w:rPr>
          <w:rFonts w:ascii="Consolas" w:hAnsi="Consolas"/>
          <w:color w:val="auto"/>
          <w:sz w:val="21"/>
          <w:szCs w:val="21"/>
          <w:lang w:eastAsia="zh-CN"/>
        </w:rPr>
      </w:pPr>
    </w:p>
    <w:p w14:paraId="1FC956C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Created by T. Vo for CSCI 230</w:t>
      </w:r>
    </w:p>
    <w:p w14:paraId="0A13DB4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Based on Java version of Goodrich book w/o template</w:t>
      </w:r>
    </w:p>
    <w:p w14:paraId="36CF0BD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string for vertex and int for edge</w:t>
      </w:r>
    </w:p>
    <w:p w14:paraId="40068F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rsion 1.1 </w:t>
      </w:r>
    </w:p>
    <w:p w14:paraId="56C48AC4" w14:textId="77777777" w:rsidR="00180074" w:rsidRPr="00180074" w:rsidRDefault="00180074" w:rsidP="00180074">
      <w:pPr>
        <w:rPr>
          <w:rFonts w:ascii="Consolas" w:hAnsi="Consolas"/>
          <w:color w:val="auto"/>
          <w:sz w:val="21"/>
          <w:szCs w:val="21"/>
          <w:lang w:eastAsia="zh-CN"/>
        </w:rPr>
      </w:pPr>
    </w:p>
    <w:p w14:paraId="4D0C63E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Vertex : public Decorator</w:t>
      </w:r>
      <w:r w:rsidRPr="00180074">
        <w:rPr>
          <w:rFonts w:ascii="Consolas" w:hAnsi="Consolas"/>
          <w:color w:val="auto"/>
          <w:sz w:val="21"/>
          <w:szCs w:val="21"/>
          <w:lang w:eastAsia="zh-CN"/>
        </w:rPr>
        <w:tab/>
      </w:r>
      <w:r w:rsidRPr="00180074">
        <w:rPr>
          <w:rFonts w:ascii="Consolas" w:hAnsi="Consolas"/>
          <w:color w:val="auto"/>
          <w:sz w:val="21"/>
          <w:szCs w:val="21"/>
          <w:lang w:eastAsia="zh-CN"/>
        </w:rPr>
        <w:tab/>
        <w:t>// behaves like interface in Java</w:t>
      </w:r>
    </w:p>
    <w:p w14:paraId="6F60B76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w:t>
      </w:r>
    </w:p>
    <w:p w14:paraId="6C68F69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11C992D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string getElement() = 0;</w:t>
      </w:r>
    </w:p>
    <w:p w14:paraId="7D12352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3E8E72E9" w14:textId="77777777" w:rsidR="00180074" w:rsidRPr="00180074" w:rsidRDefault="00180074" w:rsidP="00180074">
      <w:pPr>
        <w:rPr>
          <w:rFonts w:ascii="Consolas" w:hAnsi="Consolas"/>
          <w:color w:val="auto"/>
          <w:sz w:val="21"/>
          <w:szCs w:val="21"/>
          <w:lang w:eastAsia="zh-CN"/>
        </w:rPr>
      </w:pPr>
    </w:p>
    <w:p w14:paraId="79DB28C9" w14:textId="77777777" w:rsidR="00180074" w:rsidRPr="00180074" w:rsidRDefault="00180074" w:rsidP="00180074">
      <w:pPr>
        <w:rPr>
          <w:rFonts w:ascii="Consolas" w:hAnsi="Consolas"/>
          <w:color w:val="auto"/>
          <w:sz w:val="21"/>
          <w:szCs w:val="21"/>
          <w:lang w:eastAsia="zh-CN"/>
        </w:rPr>
      </w:pPr>
    </w:p>
    <w:p w14:paraId="67B8A68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Edge : public Decorator</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behaves like interface in Java</w:t>
      </w:r>
    </w:p>
    <w:p w14:paraId="31DA28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1957F45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5E4609A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int getElement() = 0;</w:t>
      </w:r>
    </w:p>
    <w:p w14:paraId="3FEDD15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2183F55B" w14:textId="77777777" w:rsidR="00180074" w:rsidRPr="00180074" w:rsidRDefault="00180074" w:rsidP="00180074">
      <w:pPr>
        <w:rPr>
          <w:rFonts w:ascii="Consolas" w:hAnsi="Consolas"/>
          <w:color w:val="auto"/>
          <w:sz w:val="21"/>
          <w:szCs w:val="21"/>
          <w:lang w:eastAsia="zh-CN"/>
        </w:rPr>
      </w:pPr>
    </w:p>
    <w:p w14:paraId="5E6871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Graph</w:t>
      </w:r>
    </w:p>
    <w:p w14:paraId="67CCE8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3AF04C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2FC46ED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vertices of the graph */</w:t>
      </w:r>
    </w:p>
    <w:p w14:paraId="1DDC74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int numVertices() = 0;</w:t>
      </w:r>
    </w:p>
    <w:p w14:paraId="2D5F3FBF" w14:textId="77777777" w:rsidR="00180074" w:rsidRPr="00180074" w:rsidRDefault="00180074" w:rsidP="00180074">
      <w:pPr>
        <w:rPr>
          <w:rFonts w:ascii="Consolas" w:hAnsi="Consolas"/>
          <w:color w:val="auto"/>
          <w:sz w:val="21"/>
          <w:szCs w:val="21"/>
          <w:lang w:eastAsia="zh-CN"/>
        </w:rPr>
      </w:pPr>
    </w:p>
    <w:p w14:paraId="3A1D599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of the graph */</w:t>
      </w:r>
    </w:p>
    <w:p w14:paraId="1303534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int numEdges() = 0;</w:t>
      </w:r>
    </w:p>
    <w:p w14:paraId="019E4E3E" w14:textId="77777777" w:rsidR="00180074" w:rsidRPr="00180074" w:rsidRDefault="00180074" w:rsidP="00180074">
      <w:pPr>
        <w:rPr>
          <w:rFonts w:ascii="Consolas" w:hAnsi="Consolas"/>
          <w:color w:val="auto"/>
          <w:sz w:val="21"/>
          <w:szCs w:val="21"/>
          <w:lang w:eastAsia="zh-CN"/>
        </w:rPr>
      </w:pPr>
    </w:p>
    <w:p w14:paraId="312C61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ices of the graph as an iterable collection */</w:t>
      </w:r>
    </w:p>
    <w:p w14:paraId="0EAA7E2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list&lt;Vertex *&gt; getVertices() = 0;</w:t>
      </w:r>
    </w:p>
    <w:p w14:paraId="3DB5D47A" w14:textId="77777777" w:rsidR="00180074" w:rsidRPr="00180074" w:rsidRDefault="00180074" w:rsidP="00180074">
      <w:pPr>
        <w:rPr>
          <w:rFonts w:ascii="Consolas" w:hAnsi="Consolas"/>
          <w:color w:val="auto"/>
          <w:sz w:val="21"/>
          <w:szCs w:val="21"/>
          <w:lang w:eastAsia="zh-CN"/>
        </w:rPr>
      </w:pPr>
    </w:p>
    <w:p w14:paraId="03A520A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edges of the graph as an iterable collection */</w:t>
      </w:r>
    </w:p>
    <w:p w14:paraId="70E27E0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list&lt;Edge *&gt; getEdges() = 0;</w:t>
      </w:r>
    </w:p>
    <w:p w14:paraId="3C09F12B" w14:textId="77777777" w:rsidR="00180074" w:rsidRPr="00180074" w:rsidRDefault="00180074" w:rsidP="00180074">
      <w:pPr>
        <w:rPr>
          <w:rFonts w:ascii="Consolas" w:hAnsi="Consolas"/>
          <w:color w:val="auto"/>
          <w:sz w:val="21"/>
          <w:szCs w:val="21"/>
          <w:lang w:eastAsia="zh-CN"/>
        </w:rPr>
      </w:pPr>
    </w:p>
    <w:p w14:paraId="6475C6A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551D7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leaving vertex v.</w:t>
      </w:r>
    </w:p>
    <w:p w14:paraId="7FBE2D8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3DE615A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inDegree</w:t>
      </w:r>
    </w:p>
    <w:p w14:paraId="3ED9475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30938E4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7C53AC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int outDegree(Vertex *v) = 0; // throws IllegalArgumentException;</w:t>
      </w:r>
    </w:p>
    <w:p w14:paraId="546D35CB" w14:textId="77777777" w:rsidR="00180074" w:rsidRPr="00180074" w:rsidRDefault="00180074" w:rsidP="00180074">
      <w:pPr>
        <w:rPr>
          <w:rFonts w:ascii="Consolas" w:hAnsi="Consolas"/>
          <w:color w:val="auto"/>
          <w:sz w:val="21"/>
          <w:szCs w:val="21"/>
          <w:lang w:eastAsia="zh-CN"/>
        </w:rPr>
      </w:pPr>
    </w:p>
    <w:p w14:paraId="7CB5817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A3582F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for which vertex v is the destination.</w:t>
      </w:r>
    </w:p>
    <w:p w14:paraId="51EDD63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2C407E7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outDegree</w:t>
      </w:r>
    </w:p>
    <w:p w14:paraId="414127D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7BA290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693B12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int inDegree(Vertex *v) = 0; // throws IllegalArgumentException;</w:t>
      </w:r>
    </w:p>
    <w:p w14:paraId="0AFF18D5" w14:textId="77777777" w:rsidR="00180074" w:rsidRPr="00180074" w:rsidRDefault="00180074" w:rsidP="00180074">
      <w:pPr>
        <w:rPr>
          <w:rFonts w:ascii="Consolas" w:hAnsi="Consolas"/>
          <w:color w:val="auto"/>
          <w:sz w:val="21"/>
          <w:szCs w:val="21"/>
          <w:lang w:eastAsia="zh-CN"/>
        </w:rPr>
      </w:pPr>
    </w:p>
    <w:p w14:paraId="77684EA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9F8F5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an iterable collection of edges for which vertex v is the origin.</w:t>
      </w:r>
    </w:p>
    <w:p w14:paraId="3F4A57D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2217BF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incomingEdges.</w:t>
      </w:r>
    </w:p>
    <w:p w14:paraId="0422EB0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4A9F6F0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t>*/</w:t>
      </w:r>
    </w:p>
    <w:p w14:paraId="6173CA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ector&lt;Edge *&gt; outgoingEdges(Vertex *v) = 0; // throws IllegalArgumentException;</w:t>
      </w:r>
    </w:p>
    <w:p w14:paraId="32275C07" w14:textId="77777777" w:rsidR="00180074" w:rsidRPr="00180074" w:rsidRDefault="00180074" w:rsidP="00180074">
      <w:pPr>
        <w:rPr>
          <w:rFonts w:ascii="Consolas" w:hAnsi="Consolas"/>
          <w:color w:val="auto"/>
          <w:sz w:val="21"/>
          <w:szCs w:val="21"/>
          <w:lang w:eastAsia="zh-CN"/>
        </w:rPr>
      </w:pPr>
    </w:p>
    <w:p w14:paraId="2B02574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3DA22D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an iterable collection of edges for which vertex v is the destination.</w:t>
      </w:r>
    </w:p>
    <w:p w14:paraId="327878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52BBC4B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outgoingEdges.</w:t>
      </w:r>
    </w:p>
    <w:p w14:paraId="0875AD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25952EA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72B7DD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ector&lt;Edge *&gt; incomingEdges(Vertex *v) = 0; // throws IllegalArgumentException;</w:t>
      </w:r>
    </w:p>
    <w:p w14:paraId="0A881573" w14:textId="77777777" w:rsidR="00180074" w:rsidRPr="00180074" w:rsidRDefault="00180074" w:rsidP="00180074">
      <w:pPr>
        <w:rPr>
          <w:rFonts w:ascii="Consolas" w:hAnsi="Consolas"/>
          <w:color w:val="auto"/>
          <w:sz w:val="21"/>
          <w:szCs w:val="21"/>
          <w:lang w:eastAsia="zh-CN"/>
        </w:rPr>
      </w:pPr>
    </w:p>
    <w:p w14:paraId="21AB9C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edge from u to v, or null if they are not adjacent. */</w:t>
      </w:r>
    </w:p>
    <w:p w14:paraId="4FAFA9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Edge *getEdge(Vertex *u, Vertex *v) = 0; // throws IllegalArgumentException;</w:t>
      </w:r>
    </w:p>
    <w:p w14:paraId="2103B46F" w14:textId="77777777" w:rsidR="00180074" w:rsidRPr="00180074" w:rsidRDefault="00180074" w:rsidP="00180074">
      <w:pPr>
        <w:rPr>
          <w:rFonts w:ascii="Consolas" w:hAnsi="Consolas"/>
          <w:color w:val="auto"/>
          <w:sz w:val="21"/>
          <w:szCs w:val="21"/>
          <w:lang w:eastAsia="zh-CN"/>
        </w:rPr>
      </w:pPr>
    </w:p>
    <w:p w14:paraId="262DC72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53D682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ices of edge e as an array of length two.</w:t>
      </w:r>
    </w:p>
    <w:p w14:paraId="5FD068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f the graph is directed, the first vertex is the origin, and</w:t>
      </w:r>
    </w:p>
    <w:p w14:paraId="5940C8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e second is the destination.  If the graph is undirected, the</w:t>
      </w:r>
    </w:p>
    <w:p w14:paraId="256039B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order is arbitrary.</w:t>
      </w:r>
    </w:p>
    <w:p w14:paraId="7794092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52F58C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ector&lt;Vertex *&gt; endVertices(Edge *e) = 0; // throws IllegalArgumentException;</w:t>
      </w:r>
    </w:p>
    <w:p w14:paraId="046CEA9D" w14:textId="77777777" w:rsidR="00180074" w:rsidRPr="00180074" w:rsidRDefault="00180074" w:rsidP="00180074">
      <w:pPr>
        <w:rPr>
          <w:rFonts w:ascii="Consolas" w:hAnsi="Consolas"/>
          <w:color w:val="auto"/>
          <w:sz w:val="21"/>
          <w:szCs w:val="21"/>
          <w:lang w:eastAsia="zh-CN"/>
        </w:rPr>
      </w:pPr>
    </w:p>
    <w:p w14:paraId="61713E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ex that is opposite vertex v on edge e. */</w:t>
      </w:r>
    </w:p>
    <w:p w14:paraId="506D5C4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ertex *opposite(Vertex *v, Edge *e) = 0; // throws IllegalArgumentException;</w:t>
      </w:r>
    </w:p>
    <w:p w14:paraId="0E7A4A38" w14:textId="77777777" w:rsidR="00180074" w:rsidRPr="00180074" w:rsidRDefault="00180074" w:rsidP="00180074">
      <w:pPr>
        <w:rPr>
          <w:rFonts w:ascii="Consolas" w:hAnsi="Consolas"/>
          <w:color w:val="auto"/>
          <w:sz w:val="21"/>
          <w:szCs w:val="21"/>
          <w:lang w:eastAsia="zh-CN"/>
        </w:rPr>
      </w:pPr>
    </w:p>
    <w:p w14:paraId="047DF6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vertex with the given element. */</w:t>
      </w:r>
    </w:p>
    <w:p w14:paraId="6F72C42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ertex *insertVertex(string element) = 0;</w:t>
      </w:r>
    </w:p>
    <w:p w14:paraId="20DB3122" w14:textId="77777777" w:rsidR="00180074" w:rsidRPr="00180074" w:rsidRDefault="00180074" w:rsidP="00180074">
      <w:pPr>
        <w:rPr>
          <w:rFonts w:ascii="Consolas" w:hAnsi="Consolas"/>
          <w:color w:val="auto"/>
          <w:sz w:val="21"/>
          <w:szCs w:val="21"/>
          <w:lang w:eastAsia="zh-CN"/>
        </w:rPr>
      </w:pPr>
    </w:p>
    <w:p w14:paraId="13F8A4A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4D1FA4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edge between vertices u and v, storing given element.</w:t>
      </w:r>
    </w:p>
    <w:p w14:paraId="467A6A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14357C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u or v are invalid vertices, or if an edge already exists between u and v.</w:t>
      </w:r>
    </w:p>
    <w:p w14:paraId="6F8B4C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DF26C7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Edge *insertEdge(Vertex *u, Vertex *v, int element) = 0; // throws IllegalArgumentException;</w:t>
      </w:r>
    </w:p>
    <w:p w14:paraId="6838CD5A" w14:textId="77777777" w:rsidR="00180074" w:rsidRPr="00180074" w:rsidRDefault="00180074" w:rsidP="00180074">
      <w:pPr>
        <w:rPr>
          <w:rFonts w:ascii="Consolas" w:hAnsi="Consolas"/>
          <w:color w:val="auto"/>
          <w:sz w:val="21"/>
          <w:szCs w:val="21"/>
          <w:lang w:eastAsia="zh-CN"/>
        </w:rPr>
      </w:pPr>
    </w:p>
    <w:p w14:paraId="662ADCA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 vertex and all its incident edges from the graph. */</w:t>
      </w:r>
    </w:p>
    <w:p w14:paraId="155F95D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oid removeVertex(Vertex *v) = 0; // throws IllegalArgumentException;</w:t>
      </w:r>
    </w:p>
    <w:p w14:paraId="0F03074F" w14:textId="77777777" w:rsidR="00180074" w:rsidRPr="00180074" w:rsidRDefault="00180074" w:rsidP="00180074">
      <w:pPr>
        <w:rPr>
          <w:rFonts w:ascii="Consolas" w:hAnsi="Consolas"/>
          <w:color w:val="auto"/>
          <w:sz w:val="21"/>
          <w:szCs w:val="21"/>
          <w:lang w:eastAsia="zh-CN"/>
        </w:rPr>
      </w:pPr>
    </w:p>
    <w:p w14:paraId="023C24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n edge from the graph. */</w:t>
      </w:r>
    </w:p>
    <w:p w14:paraId="585B161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oid removeEdge(Edge *e) = 0; // throws IllegalArgumentException;</w:t>
      </w:r>
    </w:p>
    <w:p w14:paraId="396C6F78" w14:textId="77777777" w:rsidR="00180074" w:rsidRPr="00180074" w:rsidRDefault="00180074" w:rsidP="00180074">
      <w:pPr>
        <w:rPr>
          <w:rFonts w:ascii="Consolas" w:hAnsi="Consolas"/>
          <w:color w:val="auto"/>
          <w:sz w:val="21"/>
          <w:szCs w:val="21"/>
          <w:lang w:eastAsia="zh-CN"/>
        </w:rPr>
      </w:pPr>
    </w:p>
    <w:p w14:paraId="0FFD0E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oid print() = 0;</w:t>
      </w:r>
    </w:p>
    <w:p w14:paraId="3EF36EB9" w14:textId="71A5F4A3" w:rsid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5509AF4E" w14:textId="6F972BDC" w:rsidR="00180074" w:rsidRDefault="00180074" w:rsidP="00180074">
      <w:pPr>
        <w:rPr>
          <w:rFonts w:ascii="Consolas" w:hAnsi="Consolas"/>
          <w:color w:val="auto"/>
          <w:sz w:val="21"/>
          <w:szCs w:val="21"/>
          <w:lang w:eastAsia="zh-CN"/>
        </w:rPr>
      </w:pPr>
    </w:p>
    <w:p w14:paraId="26CF3EA7" w14:textId="0A3FDEA5" w:rsidR="00180074" w:rsidRPr="00C078CC" w:rsidRDefault="00180074" w:rsidP="00180074">
      <w:pPr>
        <w:pStyle w:val="NormalWeb"/>
        <w:spacing w:before="0" w:beforeAutospacing="0" w:after="0" w:afterAutospacing="0"/>
        <w:rPr>
          <w:b/>
          <w:bCs/>
          <w:color w:val="auto"/>
        </w:rPr>
      </w:pPr>
      <w:r>
        <w:rPr>
          <w:b/>
          <w:bCs/>
          <w:color w:val="auto"/>
        </w:rPr>
        <w:t>AdjancyListGraph.h</w:t>
      </w:r>
      <w:r w:rsidRPr="00C078CC">
        <w:rPr>
          <w:b/>
          <w:bCs/>
          <w:color w:val="auto"/>
        </w:rPr>
        <w:t>:</w:t>
      </w:r>
    </w:p>
    <w:p w14:paraId="77A35FD6" w14:textId="77777777" w:rsidR="00180074" w:rsidRPr="00C078CC" w:rsidRDefault="00180074" w:rsidP="00180074">
      <w:pPr>
        <w:pStyle w:val="NormalWeb"/>
        <w:spacing w:before="0" w:beforeAutospacing="0" w:after="0" w:afterAutospacing="0"/>
        <w:rPr>
          <w:color w:val="auto"/>
        </w:rPr>
      </w:pPr>
    </w:p>
    <w:p w14:paraId="47D3B04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agma once</w:t>
      </w:r>
    </w:p>
    <w:p w14:paraId="1F1E379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iostream&gt;</w:t>
      </w:r>
    </w:p>
    <w:p w14:paraId="65482E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list&gt;</w:t>
      </w:r>
    </w:p>
    <w:p w14:paraId="1D36FFE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vector&gt;</w:t>
      </w:r>
    </w:p>
    <w:p w14:paraId="62040D9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map&gt;</w:t>
      </w:r>
    </w:p>
    <w:p w14:paraId="50896CE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Graph.h"</w:t>
      </w:r>
    </w:p>
    <w:p w14:paraId="4323FC70" w14:textId="77777777" w:rsidR="00180074" w:rsidRPr="00180074" w:rsidRDefault="00180074" w:rsidP="00180074">
      <w:pPr>
        <w:rPr>
          <w:rFonts w:ascii="Consolas" w:hAnsi="Consolas"/>
          <w:color w:val="auto"/>
          <w:sz w:val="21"/>
          <w:szCs w:val="21"/>
          <w:lang w:eastAsia="zh-CN"/>
        </w:rPr>
      </w:pPr>
    </w:p>
    <w:p w14:paraId="56982D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271E2424" w14:textId="77777777" w:rsidR="00180074" w:rsidRPr="00180074" w:rsidRDefault="00180074" w:rsidP="00180074">
      <w:pPr>
        <w:rPr>
          <w:rFonts w:ascii="Consolas" w:hAnsi="Consolas"/>
          <w:color w:val="auto"/>
          <w:sz w:val="21"/>
          <w:szCs w:val="21"/>
          <w:lang w:eastAsia="zh-CN"/>
        </w:rPr>
      </w:pPr>
    </w:p>
    <w:p w14:paraId="4A5D33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Created by T. Vo for CSCI 230</w:t>
      </w:r>
    </w:p>
    <w:p w14:paraId="747D2A0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Based on Java version of Goodrich book w/o template</w:t>
      </w:r>
    </w:p>
    <w:p w14:paraId="00C15AD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and minimal exception handling</w:t>
      </w:r>
    </w:p>
    <w:p w14:paraId="14C74C0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rsion 1.1 </w:t>
      </w:r>
    </w:p>
    <w:p w14:paraId="3CBC01B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Some operations are incomplete and there are provisions</w:t>
      </w:r>
    </w:p>
    <w:p w14:paraId="139B44D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to change from map to a list/vector for adjacency list</w:t>
      </w:r>
    </w:p>
    <w:p w14:paraId="46AC4BBD" w14:textId="77777777" w:rsidR="00180074" w:rsidRPr="00180074" w:rsidRDefault="00180074" w:rsidP="00180074">
      <w:pPr>
        <w:rPr>
          <w:rFonts w:ascii="Consolas" w:hAnsi="Consolas"/>
          <w:color w:val="auto"/>
          <w:sz w:val="21"/>
          <w:szCs w:val="21"/>
          <w:lang w:eastAsia="zh-CN"/>
        </w:rPr>
      </w:pPr>
    </w:p>
    <w:p w14:paraId="5AE2598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AdjacencyListGraph : public Graph</w:t>
      </w:r>
    </w:p>
    <w:p w14:paraId="3890FE3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2D752E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038A247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bool isDirected;</w:t>
      </w:r>
    </w:p>
    <w:p w14:paraId="65A4A9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list&lt;Vertex *&gt; vertices;</w:t>
      </w:r>
    </w:p>
    <w:p w14:paraId="790CC0F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list&lt;Edge *&gt; edges;</w:t>
      </w:r>
    </w:p>
    <w:p w14:paraId="795362AC" w14:textId="77777777" w:rsidR="00180074" w:rsidRPr="00180074" w:rsidRDefault="00180074" w:rsidP="00180074">
      <w:pPr>
        <w:rPr>
          <w:rFonts w:ascii="Consolas" w:hAnsi="Consolas"/>
          <w:color w:val="auto"/>
          <w:sz w:val="21"/>
          <w:szCs w:val="21"/>
          <w:lang w:eastAsia="zh-CN"/>
        </w:rPr>
      </w:pPr>
    </w:p>
    <w:p w14:paraId="0EFD617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A vertex of an adjacency map graph representation. */</w:t>
      </w:r>
    </w:p>
    <w:p w14:paraId="298FD06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class InnerVertex : public Vertex </w:t>
      </w:r>
    </w:p>
    <w:p w14:paraId="0D3A69D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4FB2AF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rivate:</w:t>
      </w:r>
    </w:p>
    <w:p w14:paraId="02ABC84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string element;</w:t>
      </w:r>
    </w:p>
    <w:p w14:paraId="132F2C6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ex *pos;</w:t>
      </w:r>
    </w:p>
    <w:p w14:paraId="13C63DE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outgoing;</w:t>
      </w:r>
    </w:p>
    <w:p w14:paraId="374104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incoming;</w:t>
      </w:r>
    </w:p>
    <w:p w14:paraId="544C324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ublic :</w:t>
      </w:r>
    </w:p>
    <w:p w14:paraId="0A32E99A" w14:textId="77777777" w:rsidR="00180074" w:rsidRPr="00180074" w:rsidRDefault="00180074" w:rsidP="00180074">
      <w:pPr>
        <w:rPr>
          <w:rFonts w:ascii="Consolas" w:hAnsi="Consolas"/>
          <w:color w:val="auto"/>
          <w:sz w:val="21"/>
          <w:szCs w:val="21"/>
          <w:lang w:eastAsia="zh-CN"/>
        </w:rPr>
      </w:pPr>
    </w:p>
    <w:p w14:paraId="5E3877C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Constructs a new InnerVertex instance storing the given element. */</w:t>
      </w:r>
    </w:p>
    <w:p w14:paraId="3759294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nerVertex(string elem, bool graphIsDirected = false) {</w:t>
      </w:r>
    </w:p>
    <w:p w14:paraId="7290490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element = elem;</w:t>
      </w:r>
    </w:p>
    <w:p w14:paraId="244F58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outgoing = new vector&lt;pair&lt;Vertex *, Edge *&gt;&gt;();</w:t>
      </w:r>
    </w:p>
    <w:p w14:paraId="130426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graphIsDirected)</w:t>
      </w:r>
    </w:p>
    <w:p w14:paraId="21575E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ncoming = new vector&lt;pair&lt;Vertex *, Edge *&gt;&gt;();</w:t>
      </w:r>
    </w:p>
    <w:p w14:paraId="2FDB764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else</w:t>
      </w:r>
    </w:p>
    <w:p w14:paraId="1155129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ncoming = outgoing;    // if undirected, alias outgoing map</w:t>
      </w:r>
    </w:p>
    <w:p w14:paraId="07B6859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0030CDAD" w14:textId="77777777" w:rsidR="00180074" w:rsidRPr="00180074" w:rsidRDefault="00180074" w:rsidP="00180074">
      <w:pPr>
        <w:rPr>
          <w:rFonts w:ascii="Consolas" w:hAnsi="Consolas"/>
          <w:color w:val="auto"/>
          <w:sz w:val="21"/>
          <w:szCs w:val="21"/>
          <w:lang w:eastAsia="zh-CN"/>
        </w:rPr>
      </w:pPr>
    </w:p>
    <w:p w14:paraId="6B4F201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element associated with the vertex. */</w:t>
      </w:r>
    </w:p>
    <w:p w14:paraId="558E0B2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string getElement() { return element; }</w:t>
      </w:r>
    </w:p>
    <w:p w14:paraId="454FFE96" w14:textId="77777777" w:rsidR="00180074" w:rsidRPr="00180074" w:rsidRDefault="00180074" w:rsidP="00180074">
      <w:pPr>
        <w:rPr>
          <w:rFonts w:ascii="Consolas" w:hAnsi="Consolas"/>
          <w:color w:val="auto"/>
          <w:sz w:val="21"/>
          <w:szCs w:val="21"/>
          <w:lang w:eastAsia="zh-CN"/>
        </w:rPr>
      </w:pPr>
    </w:p>
    <w:p w14:paraId="28E6ABA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Stores the position of this vertex within the graph's vertex list. */</w:t>
      </w:r>
    </w:p>
    <w:p w14:paraId="345382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oid setPosition(Vertex *p) { pos = p; }</w:t>
      </w:r>
    </w:p>
    <w:p w14:paraId="02C9075C" w14:textId="77777777" w:rsidR="00180074" w:rsidRPr="00180074" w:rsidRDefault="00180074" w:rsidP="00180074">
      <w:pPr>
        <w:rPr>
          <w:rFonts w:ascii="Consolas" w:hAnsi="Consolas"/>
          <w:color w:val="auto"/>
          <w:sz w:val="21"/>
          <w:szCs w:val="21"/>
          <w:lang w:eastAsia="zh-CN"/>
        </w:rPr>
      </w:pPr>
    </w:p>
    <w:p w14:paraId="752C061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position of this vertex within the graph's vertex list. */</w:t>
      </w:r>
    </w:p>
    <w:p w14:paraId="34F2D7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ex *getPosition() { return pos; }</w:t>
      </w:r>
    </w:p>
    <w:p w14:paraId="633BB829" w14:textId="77777777" w:rsidR="00180074" w:rsidRPr="00180074" w:rsidRDefault="00180074" w:rsidP="00180074">
      <w:pPr>
        <w:rPr>
          <w:rFonts w:ascii="Consolas" w:hAnsi="Consolas"/>
          <w:color w:val="auto"/>
          <w:sz w:val="21"/>
          <w:szCs w:val="21"/>
          <w:lang w:eastAsia="zh-CN"/>
        </w:rPr>
      </w:pPr>
    </w:p>
    <w:p w14:paraId="0514E66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reference to the underlying map of outgoing edges. */</w:t>
      </w:r>
    </w:p>
    <w:p w14:paraId="0DD780F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getOutgoing() { return outgoing; }</w:t>
      </w:r>
    </w:p>
    <w:p w14:paraId="1F7A65A2" w14:textId="77777777" w:rsidR="00180074" w:rsidRPr="00180074" w:rsidRDefault="00180074" w:rsidP="00180074">
      <w:pPr>
        <w:rPr>
          <w:rFonts w:ascii="Consolas" w:hAnsi="Consolas"/>
          <w:color w:val="auto"/>
          <w:sz w:val="21"/>
          <w:szCs w:val="21"/>
          <w:lang w:eastAsia="zh-CN"/>
        </w:rPr>
      </w:pPr>
    </w:p>
    <w:p w14:paraId="3599C7A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reference to the underlying map of incoming edges. */</w:t>
      </w:r>
    </w:p>
    <w:p w14:paraId="678D164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getIncoming() { return incoming; }</w:t>
      </w:r>
    </w:p>
    <w:p w14:paraId="2A9D708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 end of InnerVertex class ------------</w:t>
      </w:r>
    </w:p>
    <w:p w14:paraId="74F1A0E2" w14:textId="77777777" w:rsidR="00180074" w:rsidRPr="00180074" w:rsidRDefault="00180074" w:rsidP="00180074">
      <w:pPr>
        <w:rPr>
          <w:rFonts w:ascii="Consolas" w:hAnsi="Consolas"/>
          <w:color w:val="auto"/>
          <w:sz w:val="21"/>
          <w:szCs w:val="21"/>
          <w:lang w:eastAsia="zh-CN"/>
        </w:rPr>
      </w:pPr>
    </w:p>
    <w:p w14:paraId="74B5FBC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ested InnerEdge class ----------------</w:t>
      </w:r>
    </w:p>
    <w:p w14:paraId="04880C7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An edge between two vertices. */</w:t>
      </w:r>
    </w:p>
    <w:p w14:paraId="72539DC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class InnerEdge : public Edge </w:t>
      </w:r>
    </w:p>
    <w:p w14:paraId="0CD8C5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3306DE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rivate:</w:t>
      </w:r>
    </w:p>
    <w:p w14:paraId="23F5EFF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t element;</w:t>
      </w:r>
    </w:p>
    <w:p w14:paraId="2D03D3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 *pos;</w:t>
      </w:r>
    </w:p>
    <w:p w14:paraId="06C3E73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Vertex *&gt; endpoints;</w:t>
      </w:r>
    </w:p>
    <w:p w14:paraId="248A3F37" w14:textId="77777777" w:rsidR="00180074" w:rsidRPr="00180074" w:rsidRDefault="00180074" w:rsidP="00180074">
      <w:pPr>
        <w:rPr>
          <w:rFonts w:ascii="Consolas" w:hAnsi="Consolas"/>
          <w:color w:val="auto"/>
          <w:sz w:val="21"/>
          <w:szCs w:val="21"/>
          <w:lang w:eastAsia="zh-CN"/>
        </w:rPr>
      </w:pPr>
    </w:p>
    <w:p w14:paraId="66A7DB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ublic:</w:t>
      </w:r>
    </w:p>
    <w:p w14:paraId="50A531A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Constructs InnerEdge instance from u to v, storing the given element. */</w:t>
      </w:r>
    </w:p>
    <w:p w14:paraId="6C6DDD2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InnerEdge(Vertex *u, Vertex *v, int elem) </w:t>
      </w:r>
    </w:p>
    <w:p w14:paraId="4DC92D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39E570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element = elem;</w:t>
      </w:r>
    </w:p>
    <w:p w14:paraId="3209CB1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endpoints.push_back(u);</w:t>
      </w:r>
    </w:p>
    <w:p w14:paraId="3CC2108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endpoints.push_back(v);</w:t>
      </w:r>
    </w:p>
    <w:p w14:paraId="7C018BB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625B03C3" w14:textId="77777777" w:rsidR="00180074" w:rsidRPr="00180074" w:rsidRDefault="00180074" w:rsidP="00180074">
      <w:pPr>
        <w:rPr>
          <w:rFonts w:ascii="Consolas" w:hAnsi="Consolas"/>
          <w:color w:val="auto"/>
          <w:sz w:val="21"/>
          <w:szCs w:val="21"/>
          <w:lang w:eastAsia="zh-CN"/>
        </w:rPr>
      </w:pPr>
    </w:p>
    <w:p w14:paraId="58AC46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element associated with the edge. */</w:t>
      </w:r>
    </w:p>
    <w:p w14:paraId="6428D77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t getElement() { return element; }</w:t>
      </w:r>
    </w:p>
    <w:p w14:paraId="0DDE0DDA" w14:textId="77777777" w:rsidR="00180074" w:rsidRPr="00180074" w:rsidRDefault="00180074" w:rsidP="00180074">
      <w:pPr>
        <w:rPr>
          <w:rFonts w:ascii="Consolas" w:hAnsi="Consolas"/>
          <w:color w:val="auto"/>
          <w:sz w:val="21"/>
          <w:szCs w:val="21"/>
          <w:lang w:eastAsia="zh-CN"/>
        </w:rPr>
      </w:pPr>
    </w:p>
    <w:p w14:paraId="1AC62B1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reference to the endpoint array. */</w:t>
      </w:r>
    </w:p>
    <w:p w14:paraId="3F6F71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Vertex *&gt; getEndpoints() { return endpoints; }</w:t>
      </w:r>
    </w:p>
    <w:p w14:paraId="3168409B" w14:textId="77777777" w:rsidR="00180074" w:rsidRPr="00180074" w:rsidRDefault="00180074" w:rsidP="00180074">
      <w:pPr>
        <w:rPr>
          <w:rFonts w:ascii="Consolas" w:hAnsi="Consolas"/>
          <w:color w:val="auto"/>
          <w:sz w:val="21"/>
          <w:szCs w:val="21"/>
          <w:lang w:eastAsia="zh-CN"/>
        </w:rPr>
      </w:pPr>
    </w:p>
    <w:p w14:paraId="078336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Stores the position of this edge within the graph's vertex list. */</w:t>
      </w:r>
    </w:p>
    <w:p w14:paraId="4FCDBAB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oid setPosition(Edge *p) { pos = p; }</w:t>
      </w:r>
    </w:p>
    <w:p w14:paraId="227FE002" w14:textId="77777777" w:rsidR="00180074" w:rsidRPr="00180074" w:rsidRDefault="00180074" w:rsidP="00180074">
      <w:pPr>
        <w:rPr>
          <w:rFonts w:ascii="Consolas" w:hAnsi="Consolas"/>
          <w:color w:val="auto"/>
          <w:sz w:val="21"/>
          <w:szCs w:val="21"/>
          <w:lang w:eastAsia="zh-CN"/>
        </w:rPr>
      </w:pPr>
    </w:p>
    <w:p w14:paraId="1EC180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position of this edge within the graph's vertex list. */</w:t>
      </w:r>
    </w:p>
    <w:p w14:paraId="005A259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Edge *getPosition() { return pos; }</w:t>
      </w:r>
    </w:p>
    <w:p w14:paraId="1D6145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 end of InnerEdge class ------------</w:t>
      </w:r>
    </w:p>
    <w:p w14:paraId="37A9E2CB" w14:textId="77777777" w:rsidR="00180074" w:rsidRPr="00180074" w:rsidRDefault="00180074" w:rsidP="00180074">
      <w:pPr>
        <w:rPr>
          <w:rFonts w:ascii="Consolas" w:hAnsi="Consolas"/>
          <w:color w:val="auto"/>
          <w:sz w:val="21"/>
          <w:szCs w:val="21"/>
          <w:lang w:eastAsia="zh-CN"/>
        </w:rPr>
      </w:pPr>
    </w:p>
    <w:p w14:paraId="0B6E5F5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244D2F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02619F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Constructs an empty graph.</w:t>
      </w:r>
    </w:p>
    <w:p w14:paraId="10BF58E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e parameter determines whether this is an undirected or directed graph.</w:t>
      </w:r>
    </w:p>
    <w:p w14:paraId="17C32C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57DD22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AdjacencyListGraph(bool directed = false)</w:t>
      </w:r>
    </w:p>
    <w:p w14:paraId="36F3FD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w:t>
      </w:r>
    </w:p>
    <w:p w14:paraId="494E47F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isDirected = directed; </w:t>
      </w:r>
    </w:p>
    <w:p w14:paraId="5B2AC0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222AB7F" w14:textId="77777777" w:rsidR="00180074" w:rsidRPr="00180074" w:rsidRDefault="00180074" w:rsidP="00180074">
      <w:pPr>
        <w:rPr>
          <w:rFonts w:ascii="Consolas" w:hAnsi="Consolas"/>
          <w:color w:val="auto"/>
          <w:sz w:val="21"/>
          <w:szCs w:val="21"/>
          <w:lang w:eastAsia="zh-CN"/>
        </w:rPr>
      </w:pPr>
    </w:p>
    <w:p w14:paraId="5719D65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AdjacencyListGraph()</w:t>
      </w:r>
    </w:p>
    <w:p w14:paraId="1540B2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DFC876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i : vertices)</w:t>
      </w:r>
    </w:p>
    <w:p w14:paraId="0BE24D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delete i;</w:t>
      </w:r>
    </w:p>
    <w:p w14:paraId="03B4FF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i : edges)</w:t>
      </w:r>
    </w:p>
    <w:p w14:paraId="51CA9E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delete i;</w:t>
      </w:r>
    </w:p>
    <w:p w14:paraId="653192A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
    <w:p w14:paraId="39D45ED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ices.clear();</w:t>
      </w:r>
    </w:p>
    <w:p w14:paraId="2348660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s.clear();</w:t>
      </w:r>
    </w:p>
    <w:p w14:paraId="2B80072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99EEB09" w14:textId="77777777" w:rsidR="00180074" w:rsidRPr="00180074" w:rsidRDefault="00180074" w:rsidP="00180074">
      <w:pPr>
        <w:rPr>
          <w:rFonts w:ascii="Consolas" w:hAnsi="Consolas"/>
          <w:color w:val="auto"/>
          <w:sz w:val="21"/>
          <w:szCs w:val="21"/>
          <w:lang w:eastAsia="zh-CN"/>
        </w:rPr>
      </w:pPr>
    </w:p>
    <w:p w14:paraId="10AB94E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vertices of the graph */</w:t>
      </w:r>
    </w:p>
    <w:p w14:paraId="217B691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numVertices()</w:t>
      </w:r>
    </w:p>
    <w:p w14:paraId="167A3ED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AC88DA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static_cast&lt;int&gt;(vertices.size());</w:t>
      </w:r>
    </w:p>
    <w:p w14:paraId="2AEEFC3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D4E7477" w14:textId="77777777" w:rsidR="00180074" w:rsidRPr="00180074" w:rsidRDefault="00180074" w:rsidP="00180074">
      <w:pPr>
        <w:rPr>
          <w:rFonts w:ascii="Consolas" w:hAnsi="Consolas"/>
          <w:color w:val="auto"/>
          <w:sz w:val="21"/>
          <w:szCs w:val="21"/>
          <w:lang w:eastAsia="zh-CN"/>
        </w:rPr>
      </w:pPr>
    </w:p>
    <w:p w14:paraId="35D6D2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of the graph */</w:t>
      </w:r>
    </w:p>
    <w:p w14:paraId="0D5DCBD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numEdges()</w:t>
      </w:r>
    </w:p>
    <w:p w14:paraId="62627E8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9DD9E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static_cast&lt;int&gt;(edges.size());</w:t>
      </w:r>
    </w:p>
    <w:p w14:paraId="7DBEA98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67B464A" w14:textId="77777777" w:rsidR="00180074" w:rsidRPr="00180074" w:rsidRDefault="00180074" w:rsidP="00180074">
      <w:pPr>
        <w:rPr>
          <w:rFonts w:ascii="Consolas" w:hAnsi="Consolas"/>
          <w:color w:val="auto"/>
          <w:sz w:val="21"/>
          <w:szCs w:val="21"/>
          <w:lang w:eastAsia="zh-CN"/>
        </w:rPr>
      </w:pPr>
    </w:p>
    <w:p w14:paraId="124444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ices of the graph as an iterable collection */</w:t>
      </w:r>
    </w:p>
    <w:p w14:paraId="5FF35E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list&lt;Vertex *&gt; getVertices()</w:t>
      </w:r>
    </w:p>
    <w:p w14:paraId="168D40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3DF15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ertices;</w:t>
      </w:r>
    </w:p>
    <w:p w14:paraId="603693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8C07795" w14:textId="77777777" w:rsidR="00180074" w:rsidRPr="00180074" w:rsidRDefault="00180074" w:rsidP="00180074">
      <w:pPr>
        <w:rPr>
          <w:rFonts w:ascii="Consolas" w:hAnsi="Consolas"/>
          <w:color w:val="auto"/>
          <w:sz w:val="21"/>
          <w:szCs w:val="21"/>
          <w:lang w:eastAsia="zh-CN"/>
        </w:rPr>
      </w:pPr>
    </w:p>
    <w:p w14:paraId="7AB861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edges of the graph as an iterable collection */</w:t>
      </w:r>
    </w:p>
    <w:p w14:paraId="0E7A90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list&lt;Edge *&gt; getEdges()</w:t>
      </w:r>
    </w:p>
    <w:p w14:paraId="0F17DEC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1C913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dges;</w:t>
      </w:r>
    </w:p>
    <w:p w14:paraId="3A07F9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EFC9A24" w14:textId="77777777" w:rsidR="00180074" w:rsidRPr="00180074" w:rsidRDefault="00180074" w:rsidP="00180074">
      <w:pPr>
        <w:rPr>
          <w:rFonts w:ascii="Consolas" w:hAnsi="Consolas"/>
          <w:color w:val="auto"/>
          <w:sz w:val="21"/>
          <w:szCs w:val="21"/>
          <w:lang w:eastAsia="zh-CN"/>
        </w:rPr>
      </w:pPr>
    </w:p>
    <w:p w14:paraId="1BB238B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F366B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leaving vertex v.</w:t>
      </w:r>
    </w:p>
    <w:p w14:paraId="05CA790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43915D4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t>* returned by inDegree</w:t>
      </w:r>
    </w:p>
    <w:p w14:paraId="3AB449E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318500D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67DCF4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outDegree(Vertex *v) // throws IllegalArgumentException;</w:t>
      </w:r>
    </w:p>
    <w:p w14:paraId="3384F5B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ED22B3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nerVertex *vert =  static_cast&lt;InnerVertex *&gt;(v);</w:t>
      </w:r>
    </w:p>
    <w:p w14:paraId="2FCFD0D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static_cast&lt;int&gt;(vert-&gt;getOutgoing()-&gt;size());</w:t>
      </w:r>
    </w:p>
    <w:p w14:paraId="528C94D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637AF4F" w14:textId="77777777" w:rsidR="00180074" w:rsidRPr="00180074" w:rsidRDefault="00180074" w:rsidP="00180074">
      <w:pPr>
        <w:rPr>
          <w:rFonts w:ascii="Consolas" w:hAnsi="Consolas"/>
          <w:color w:val="auto"/>
          <w:sz w:val="21"/>
          <w:szCs w:val="21"/>
          <w:lang w:eastAsia="zh-CN"/>
        </w:rPr>
      </w:pPr>
    </w:p>
    <w:p w14:paraId="514D5F6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05226C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for which vertex v is the destination.</w:t>
      </w:r>
    </w:p>
    <w:p w14:paraId="0AA6356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255C52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outDegree</w:t>
      </w:r>
    </w:p>
    <w:p w14:paraId="61DA3D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0C82E4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47E3D1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inDegree(Vertex *v) // throws IllegalArgumentException;</w:t>
      </w:r>
    </w:p>
    <w:p w14:paraId="49FA554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3A647E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nerVertex *vert = static_cast&lt;InnerVertex *&gt;(v);</w:t>
      </w:r>
    </w:p>
    <w:p w14:paraId="3D2245B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static_cast&lt;int&gt;(vert-&gt;getIncoming()-&gt;size());</w:t>
      </w:r>
    </w:p>
    <w:p w14:paraId="66D91F3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28EB754" w14:textId="77777777" w:rsidR="00180074" w:rsidRPr="00180074" w:rsidRDefault="00180074" w:rsidP="00180074">
      <w:pPr>
        <w:rPr>
          <w:rFonts w:ascii="Consolas" w:hAnsi="Consolas"/>
          <w:color w:val="auto"/>
          <w:sz w:val="21"/>
          <w:szCs w:val="21"/>
          <w:lang w:eastAsia="zh-CN"/>
        </w:rPr>
      </w:pPr>
    </w:p>
    <w:p w14:paraId="281BD62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EF3585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an iterable collection of edges for which vertex v is the origin.</w:t>
      </w:r>
    </w:p>
    <w:p w14:paraId="6890774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093C430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incomingEdges.</w:t>
      </w:r>
    </w:p>
    <w:p w14:paraId="67E2FB9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09D9B5B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01D886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ector&lt;Edge *&gt; outgoingEdges(Vertex *v) // throws IllegalArgumentException;</w:t>
      </w:r>
    </w:p>
    <w:p w14:paraId="080767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F1F87D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Edge *&gt; temp;</w:t>
      </w:r>
    </w:p>
    <w:p w14:paraId="17AC4BF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mapPtr = static_cast&lt;InnerVertex *&gt;(v)-&gt;getOutgoing();</w:t>
      </w:r>
    </w:p>
    <w:p w14:paraId="47EA5A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it = mapPtr-&gt;begin(); it != mapPtr-&gt;end(); ++it) {</w:t>
      </w:r>
    </w:p>
    <w:p w14:paraId="04A33D7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temp.push_back(it-&gt;second);</w:t>
      </w:r>
    </w:p>
    <w:p w14:paraId="057A13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374A75A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temp; </w:t>
      </w:r>
    </w:p>
    <w:p w14:paraId="3E90804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896F4BF" w14:textId="77777777" w:rsidR="00180074" w:rsidRPr="00180074" w:rsidRDefault="00180074" w:rsidP="00180074">
      <w:pPr>
        <w:rPr>
          <w:rFonts w:ascii="Consolas" w:hAnsi="Consolas"/>
          <w:color w:val="auto"/>
          <w:sz w:val="21"/>
          <w:szCs w:val="21"/>
          <w:lang w:eastAsia="zh-CN"/>
        </w:rPr>
      </w:pPr>
    </w:p>
    <w:p w14:paraId="6238170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CD776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an iterable collection of edges for which vertex v is the destination.</w:t>
      </w:r>
    </w:p>
    <w:p w14:paraId="10E8FC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552B1CE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ed by outgoingEdges.</w:t>
      </w:r>
    </w:p>
    <w:p w14:paraId="7200AD6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v is not a valid vertex</w:t>
      </w:r>
    </w:p>
    <w:p w14:paraId="1F09EA7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A74B62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ector&lt;Edge *&gt; incomingEdges(Vertex *v) // throws IllegalArgumentException;</w:t>
      </w:r>
    </w:p>
    <w:p w14:paraId="4A7D486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34FFE9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Edge *&gt; temp;</w:t>
      </w:r>
    </w:p>
    <w:p w14:paraId="6EE60EB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vector&lt;pair&lt;Vertex *, Edge *&gt;&gt; *mapPtr = static_cast&lt;InnerVertex *&gt;(v)-&gt;getIncoming();</w:t>
      </w:r>
    </w:p>
    <w:p w14:paraId="0AD0517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it = mapPtr-&gt;begin(); it != mapPtr-&gt;end(); ++it) {</w:t>
      </w:r>
    </w:p>
    <w:p w14:paraId="74D2E06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temp.push_back(it-&gt;second);</w:t>
      </w:r>
    </w:p>
    <w:p w14:paraId="58F6DD6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11979A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temp;</w:t>
      </w:r>
    </w:p>
    <w:p w14:paraId="00166AF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1175F1" w14:textId="77777777" w:rsidR="00180074" w:rsidRPr="00180074" w:rsidRDefault="00180074" w:rsidP="00180074">
      <w:pPr>
        <w:rPr>
          <w:rFonts w:ascii="Consolas" w:hAnsi="Consolas"/>
          <w:color w:val="auto"/>
          <w:sz w:val="21"/>
          <w:szCs w:val="21"/>
          <w:lang w:eastAsia="zh-CN"/>
        </w:rPr>
      </w:pPr>
    </w:p>
    <w:p w14:paraId="73E688F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edge from u to v, or null if they are not adjacent. */</w:t>
      </w:r>
    </w:p>
    <w:p w14:paraId="6E20B73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Edge *getEdge(Vertex *u, Vertex *v) // throws IllegalArgumentException;</w:t>
      </w:r>
    </w:p>
    <w:p w14:paraId="7821398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DA7EE3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 *temp = nullptr;</w:t>
      </w:r>
    </w:p>
    <w:p w14:paraId="1E69B00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mapPtr = static_cast&lt;InnerVertex *&gt;(v)-&gt;getIncoming();</w:t>
      </w:r>
    </w:p>
    <w:p w14:paraId="579301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auto it = mapPtr-&gt;begin();</w:t>
      </w:r>
    </w:p>
    <w:p w14:paraId="3DB7946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n : *mapPtr)</w:t>
      </w:r>
    </w:p>
    <w:p w14:paraId="46C4B8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03E760E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n.first == static_cast&lt;InnerVertex *&gt;(v))</w:t>
      </w:r>
    </w:p>
    <w:p w14:paraId="5E7DDD5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break;</w:t>
      </w:r>
    </w:p>
    <w:p w14:paraId="1DA1B89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t++;</w:t>
      </w:r>
    </w:p>
    <w:p w14:paraId="6032313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00981BE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
    <w:p w14:paraId="667404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f (it != mapPtr-&gt;end())</w:t>
      </w:r>
    </w:p>
    <w:p w14:paraId="0BF0A9C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temp = it-&gt;second;</w:t>
      </w:r>
    </w:p>
    <w:p w14:paraId="2AAE99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temp; // origin.getOutgoing().get(v);    // will be null if no edge from u to v</w:t>
      </w:r>
    </w:p>
    <w:p w14:paraId="07326C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476703C" w14:textId="77777777" w:rsidR="00180074" w:rsidRPr="00180074" w:rsidRDefault="00180074" w:rsidP="00180074">
      <w:pPr>
        <w:rPr>
          <w:rFonts w:ascii="Consolas" w:hAnsi="Consolas"/>
          <w:color w:val="auto"/>
          <w:sz w:val="21"/>
          <w:szCs w:val="21"/>
          <w:lang w:eastAsia="zh-CN"/>
        </w:rPr>
      </w:pPr>
    </w:p>
    <w:p w14:paraId="3EBC71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E4B10D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ices of edge e as an array of length two.</w:t>
      </w:r>
    </w:p>
    <w:p w14:paraId="00D0E1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f the graph is directed, the first vertex is the origin, and</w:t>
      </w:r>
    </w:p>
    <w:p w14:paraId="6871ECC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e second is the destination.  If the graph is undirected, the</w:t>
      </w:r>
    </w:p>
    <w:p w14:paraId="759465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order is arbitrary.</w:t>
      </w:r>
    </w:p>
    <w:p w14:paraId="590E9B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07195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ector&lt;Vertex *&gt; endVertices(Edge *e) // throws IllegalArgumentException;</w:t>
      </w:r>
    </w:p>
    <w:p w14:paraId="406F51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9A72B9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Vertex *&gt; endpoints = static_cast&lt;InnerEdge *&gt;(e)-&gt;getEndpoints();</w:t>
      </w:r>
    </w:p>
    <w:p w14:paraId="6D4044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endpoints; </w:t>
      </w:r>
    </w:p>
    <w:p w14:paraId="557EAA4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56D7EE" w14:textId="77777777" w:rsidR="00180074" w:rsidRPr="00180074" w:rsidRDefault="00180074" w:rsidP="00180074">
      <w:pPr>
        <w:rPr>
          <w:rFonts w:ascii="Consolas" w:hAnsi="Consolas"/>
          <w:color w:val="auto"/>
          <w:sz w:val="21"/>
          <w:szCs w:val="21"/>
          <w:lang w:eastAsia="zh-CN"/>
        </w:rPr>
      </w:pPr>
    </w:p>
    <w:p w14:paraId="59A6AE8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ex that is opposite vertex v on edge e. */</w:t>
      </w:r>
    </w:p>
    <w:p w14:paraId="6A81A48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ertex *opposite(Vertex *v, Edge *e) // throws IllegalArgumentException;</w:t>
      </w:r>
    </w:p>
    <w:p w14:paraId="0A9230E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569ED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Vertex *&gt; endpoints = static_cast&lt;InnerEdge *&gt;(e)-&gt;getEndpoints();</w:t>
      </w:r>
    </w:p>
    <w:p w14:paraId="6BB7BFDF" w14:textId="77777777" w:rsidR="00180074" w:rsidRPr="00180074" w:rsidRDefault="00180074" w:rsidP="00180074">
      <w:pPr>
        <w:rPr>
          <w:rFonts w:ascii="Consolas" w:hAnsi="Consolas"/>
          <w:color w:val="auto"/>
          <w:sz w:val="21"/>
          <w:szCs w:val="21"/>
          <w:lang w:eastAsia="zh-CN"/>
        </w:rPr>
      </w:pPr>
    </w:p>
    <w:p w14:paraId="0348B8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f (endpoints[0] == v)</w:t>
      </w:r>
    </w:p>
    <w:p w14:paraId="17C90C0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ndpoints[1];</w:t>
      </w:r>
    </w:p>
    <w:p w14:paraId="16DE814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else </w:t>
      </w:r>
    </w:p>
    <w:p w14:paraId="7112FF8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ndpoints[0];</w:t>
      </w:r>
    </w:p>
    <w:p w14:paraId="00E28DE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E69B97F" w14:textId="77777777" w:rsidR="00180074" w:rsidRPr="00180074" w:rsidRDefault="00180074" w:rsidP="00180074">
      <w:pPr>
        <w:rPr>
          <w:rFonts w:ascii="Consolas" w:hAnsi="Consolas"/>
          <w:color w:val="auto"/>
          <w:sz w:val="21"/>
          <w:szCs w:val="21"/>
          <w:lang w:eastAsia="zh-CN"/>
        </w:rPr>
      </w:pPr>
    </w:p>
    <w:p w14:paraId="08FDFEE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vertex with the given element. */</w:t>
      </w:r>
    </w:p>
    <w:p w14:paraId="13299B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ertex *insertVertex(string element)</w:t>
      </w:r>
    </w:p>
    <w:p w14:paraId="3E3F9E6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9ACEB9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ex *v = new InnerVertex(element, isDirected);</w:t>
      </w:r>
    </w:p>
    <w:p w14:paraId="69D7B0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ices.push_back(v);</w:t>
      </w:r>
    </w:p>
    <w:p w14:paraId="129B809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static_cast&lt;InnerVertex *&gt;(v)-&gt;setPosition(vertices.back());</w:t>
      </w:r>
    </w:p>
    <w:p w14:paraId="729FC82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w:t>
      </w:r>
    </w:p>
    <w:p w14:paraId="76CEC16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4DE9E00" w14:textId="77777777" w:rsidR="00180074" w:rsidRPr="00180074" w:rsidRDefault="00180074" w:rsidP="00180074">
      <w:pPr>
        <w:rPr>
          <w:rFonts w:ascii="Consolas" w:hAnsi="Consolas"/>
          <w:color w:val="auto"/>
          <w:sz w:val="21"/>
          <w:szCs w:val="21"/>
          <w:lang w:eastAsia="zh-CN"/>
        </w:rPr>
      </w:pPr>
    </w:p>
    <w:p w14:paraId="1B60638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BD62F4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edge between vertices u and v, storing given element.</w:t>
      </w:r>
    </w:p>
    <w:p w14:paraId="42E12B8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34EFD3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rows IllegalArgumentException if u or v are invalid vertices, or if an edge already exists between u and v.</w:t>
      </w:r>
    </w:p>
    <w:p w14:paraId="1854B2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44031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Edge *insertEdge(Vertex *u, Vertex *v, int element) // throws IllegalArgumentException;</w:t>
      </w:r>
    </w:p>
    <w:p w14:paraId="2DC680A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3430A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 * e = new InnerEdge(u, v, element);</w:t>
      </w:r>
    </w:p>
    <w:p w14:paraId="2DFA47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s.push_back(e);</w:t>
      </w:r>
    </w:p>
    <w:p w14:paraId="758F40B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static_cast&lt;InnerEdge *&gt;(e)-&gt;setPosition(edges.back());</w:t>
      </w:r>
    </w:p>
    <w:p w14:paraId="13B3DA6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nerVertex *origin = static_cast&lt;InnerVertex *&gt;(u);</w:t>
      </w:r>
    </w:p>
    <w:p w14:paraId="75CF1E9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nerVertex *dest = static_cast&lt;InnerVertex *&gt;(v);</w:t>
      </w:r>
    </w:p>
    <w:p w14:paraId="25D5CAB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origin-&gt;getOutgoing())-&gt;push_back(pair&lt;Vertex*, Edge*&gt;(v, e));</w:t>
      </w:r>
    </w:p>
    <w:p w14:paraId="15CEC7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dest-&gt;getIncoming())-&gt;push_back(pair&lt;Vertex*, Edge*&gt;(u, e));</w:t>
      </w:r>
    </w:p>
    <w:p w14:paraId="38C7EDA9" w14:textId="77777777" w:rsidR="00180074" w:rsidRPr="00180074" w:rsidRDefault="00180074" w:rsidP="00180074">
      <w:pPr>
        <w:rPr>
          <w:rFonts w:ascii="Consolas" w:hAnsi="Consolas"/>
          <w:color w:val="auto"/>
          <w:sz w:val="21"/>
          <w:szCs w:val="21"/>
          <w:lang w:eastAsia="zh-CN"/>
        </w:rPr>
      </w:pPr>
    </w:p>
    <w:p w14:paraId="68F551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w:t>
      </w:r>
    </w:p>
    <w:p w14:paraId="264EE9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C62B125" w14:textId="77777777" w:rsidR="00180074" w:rsidRPr="00180074" w:rsidRDefault="00180074" w:rsidP="00180074">
      <w:pPr>
        <w:rPr>
          <w:rFonts w:ascii="Consolas" w:hAnsi="Consolas"/>
          <w:color w:val="auto"/>
          <w:sz w:val="21"/>
          <w:szCs w:val="21"/>
          <w:lang w:eastAsia="zh-CN"/>
        </w:rPr>
      </w:pPr>
    </w:p>
    <w:p w14:paraId="3132BA0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 vertex and all its incident edges from the graph. */</w:t>
      </w:r>
    </w:p>
    <w:p w14:paraId="021658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oid removeVertex(Vertex *v) // throws IllegalArgumentException;</w:t>
      </w:r>
    </w:p>
    <w:p w14:paraId="2E4E4A2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C7F3B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Edge&lt;E&gt; e : vert.getOutgoing().values())</w:t>
      </w:r>
    </w:p>
    <w:p w14:paraId="082991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r w:rsidRPr="00180074">
        <w:rPr>
          <w:rFonts w:ascii="Consolas" w:hAnsi="Consolas"/>
          <w:color w:val="auto"/>
          <w:sz w:val="21"/>
          <w:szCs w:val="21"/>
          <w:lang w:eastAsia="zh-CN"/>
        </w:rPr>
        <w:tab/>
        <w:t>removeEdge(e);</w:t>
      </w:r>
    </w:p>
    <w:p w14:paraId="3DBF45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Edge&lt;E&gt; e : vert.getIncoming().values())</w:t>
      </w:r>
    </w:p>
    <w:p w14:paraId="6DD33D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r w:rsidRPr="00180074">
        <w:rPr>
          <w:rFonts w:ascii="Consolas" w:hAnsi="Consolas"/>
          <w:color w:val="auto"/>
          <w:sz w:val="21"/>
          <w:szCs w:val="21"/>
          <w:lang w:eastAsia="zh-CN"/>
        </w:rPr>
        <w:tab/>
        <w:t>removeEdge(e);</w:t>
      </w:r>
    </w:p>
    <w:p w14:paraId="5BEFC6A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move this vertex from the list of vertices</w:t>
      </w:r>
    </w:p>
    <w:p w14:paraId="18A45F5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ices.remove(vert.getPosition());</w:t>
      </w:r>
    </w:p>
    <w:p w14:paraId="74E962D1" w14:textId="77777777" w:rsidR="00180074" w:rsidRPr="00180074" w:rsidRDefault="00180074" w:rsidP="00180074">
      <w:pPr>
        <w:rPr>
          <w:rFonts w:ascii="Consolas" w:hAnsi="Consolas"/>
          <w:color w:val="auto"/>
          <w:sz w:val="21"/>
          <w:szCs w:val="21"/>
          <w:lang w:eastAsia="zh-CN"/>
        </w:rPr>
      </w:pPr>
    </w:p>
    <w:p w14:paraId="3880D53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17FE74F" w14:textId="77777777" w:rsidR="00180074" w:rsidRPr="00180074" w:rsidRDefault="00180074" w:rsidP="00180074">
      <w:pPr>
        <w:rPr>
          <w:rFonts w:ascii="Consolas" w:hAnsi="Consolas"/>
          <w:color w:val="auto"/>
          <w:sz w:val="21"/>
          <w:szCs w:val="21"/>
          <w:lang w:eastAsia="zh-CN"/>
        </w:rPr>
      </w:pPr>
    </w:p>
    <w:p w14:paraId="62D99D1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n edge from the graph. */</w:t>
      </w:r>
    </w:p>
    <w:p w14:paraId="516D2C1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oid removeEdge(Edge *e) // throws IllegalArgumentException;</w:t>
      </w:r>
    </w:p>
    <w:p w14:paraId="64413DE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5F1A9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move this edge from vertices' adjacencies</w:t>
      </w:r>
    </w:p>
    <w:p w14:paraId="13027B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InnerVertex&lt;V&gt;[] verts = (InnerVertex&lt;V&gt;[]) edge.getEndpoints();</w:t>
      </w:r>
    </w:p>
    <w:p w14:paraId="6139C8C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s[0].getOutgoing().remove(verts[1]);</w:t>
      </w:r>
    </w:p>
    <w:p w14:paraId="00D91BF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s[1].getIncoming().remove(verts[0]);</w:t>
      </w:r>
    </w:p>
    <w:p w14:paraId="2412B5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move this edge from the list of edges</w:t>
      </w:r>
    </w:p>
    <w:p w14:paraId="7CBADFF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s.remove(edge.getPosition());</w:t>
      </w:r>
    </w:p>
    <w:p w14:paraId="282F088C" w14:textId="77777777" w:rsidR="00180074" w:rsidRPr="00180074" w:rsidRDefault="00180074" w:rsidP="00180074">
      <w:pPr>
        <w:rPr>
          <w:rFonts w:ascii="Consolas" w:hAnsi="Consolas"/>
          <w:color w:val="auto"/>
          <w:sz w:val="21"/>
          <w:szCs w:val="21"/>
          <w:lang w:eastAsia="zh-CN"/>
        </w:rPr>
      </w:pPr>
    </w:p>
    <w:p w14:paraId="2F679D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51EA5FC" w14:textId="77777777" w:rsidR="00180074" w:rsidRPr="00180074" w:rsidRDefault="00180074" w:rsidP="00180074">
      <w:pPr>
        <w:rPr>
          <w:rFonts w:ascii="Consolas" w:hAnsi="Consolas"/>
          <w:color w:val="auto"/>
          <w:sz w:val="21"/>
          <w:szCs w:val="21"/>
          <w:lang w:eastAsia="zh-CN"/>
        </w:rPr>
      </w:pPr>
    </w:p>
    <w:p w14:paraId="73D2717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oid print() </w:t>
      </w:r>
    </w:p>
    <w:p w14:paraId="6B57AF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DF6C5D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itr = vertices.begin(); itr != vertices.end(); itr++)</w:t>
      </w:r>
    </w:p>
    <w:p w14:paraId="1F0F6D5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2DE285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Vertex " &lt;&lt; (*itr)-&gt;getElement() &lt;&lt; endl;</w:t>
      </w:r>
    </w:p>
    <w:p w14:paraId="663A02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isDirected)</w:t>
      </w:r>
    </w:p>
    <w:p w14:paraId="5A84F47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 [outgoing]";</w:t>
      </w:r>
    </w:p>
    <w:p w14:paraId="39A4839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 " &lt;&lt; outDegree(*itr) &lt;&lt; " adjacencies:";</w:t>
      </w:r>
    </w:p>
    <w:p w14:paraId="77589DA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e : outgoingEdges(*itr))</w:t>
      </w:r>
    </w:p>
    <w:p w14:paraId="1DA413A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 &lt;&lt; opposite(*itr, e)-&gt;getElement() &lt;&lt; ", " &lt;&lt; e-&gt;getElement() &lt;&lt; ")" &lt;&lt; "  ";</w:t>
      </w:r>
    </w:p>
    <w:p w14:paraId="3A93231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endl;</w:t>
      </w:r>
    </w:p>
    <w:p w14:paraId="39B539D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if (isDirected) </w:t>
      </w:r>
    </w:p>
    <w:p w14:paraId="7879A2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6D5588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 [incoming]";</w:t>
      </w:r>
    </w:p>
    <w:p w14:paraId="05728A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 " &lt;&lt; inDegree(*itr) &lt;&lt; " adjacencies:";</w:t>
      </w:r>
    </w:p>
    <w:p w14:paraId="16473FD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e : incomingEdges(*itr))</w:t>
      </w:r>
    </w:p>
    <w:p w14:paraId="4669145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 &lt;&lt; opposite(*itr, e)-&gt;getElement() &lt;&lt; ", " &lt;&lt; e-&gt;getElement() &lt;&lt; ")" &lt;&lt; "  ";</w:t>
      </w:r>
    </w:p>
    <w:p w14:paraId="483E236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cout &lt;&lt; endl;</w:t>
      </w:r>
    </w:p>
    <w:p w14:paraId="12E0D9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56F4594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771225E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57A7FAD" w14:textId="5FC814AB" w:rsidR="00180074" w:rsidRPr="00C078CC"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250586C1" w14:textId="77777777" w:rsidR="00180074" w:rsidRDefault="00180074" w:rsidP="00335E17">
      <w:pPr>
        <w:pStyle w:val="NormalWeb"/>
        <w:spacing w:before="0" w:beforeAutospacing="0" w:after="0" w:afterAutospacing="0"/>
        <w:rPr>
          <w:b/>
          <w:bCs/>
          <w:color w:val="auto"/>
        </w:rPr>
      </w:pPr>
    </w:p>
    <w:p w14:paraId="3977464F" w14:textId="45379362" w:rsidR="00335E17" w:rsidRPr="00C078CC" w:rsidRDefault="00335E17" w:rsidP="00335E17">
      <w:pPr>
        <w:pStyle w:val="NormalWeb"/>
        <w:spacing w:before="0" w:beforeAutospacing="0" w:after="0" w:afterAutospacing="0"/>
        <w:rPr>
          <w:b/>
          <w:bCs/>
          <w:color w:val="auto"/>
        </w:rPr>
      </w:pPr>
      <w:r w:rsidRPr="00C078CC">
        <w:rPr>
          <w:b/>
          <w:bCs/>
          <w:color w:val="auto"/>
        </w:rPr>
        <w:t>exercise_1.cpp:</w:t>
      </w:r>
    </w:p>
    <w:p w14:paraId="26FFDB8C" w14:textId="77777777" w:rsidR="00335E17" w:rsidRPr="00C078CC" w:rsidRDefault="00335E17" w:rsidP="00335E17">
      <w:pPr>
        <w:pStyle w:val="NormalWeb"/>
        <w:spacing w:before="0" w:beforeAutospacing="0" w:after="0" w:afterAutospacing="0"/>
        <w:rPr>
          <w:color w:val="auto"/>
        </w:rPr>
      </w:pPr>
    </w:p>
    <w:p w14:paraId="6E28E6C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Program: PA_9_exercise_1  </w:t>
      </w:r>
    </w:p>
    <w:p w14:paraId="3229928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uthor: Nero Li</w:t>
      </w:r>
    </w:p>
    <w:p w14:paraId="7FE6BD7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lass: CSCI 230   </w:t>
      </w:r>
    </w:p>
    <w:p w14:paraId="51FFBDE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Date: 05/10/2022</w:t>
      </w:r>
      <w:r w:rsidRPr="00180074">
        <w:rPr>
          <w:rFonts w:ascii="Consolas" w:hAnsi="Consolas"/>
          <w:color w:val="auto"/>
          <w:sz w:val="21"/>
          <w:szCs w:val="21"/>
          <w:lang w:eastAsia="zh-CN"/>
        </w:rPr>
        <w:tab/>
        <w:t xml:space="preserve">     </w:t>
      </w:r>
    </w:p>
    <w:p w14:paraId="5B24EC9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Description: </w:t>
      </w:r>
    </w:p>
    <w:p w14:paraId="3295DE2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Set up your own code to represent an undirected graph using </w:t>
      </w:r>
    </w:p>
    <w:p w14:paraId="3A789B4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djacency List. Try the test case below first and then create a</w:t>
      </w:r>
    </w:p>
    <w:p w14:paraId="3FEA624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simple graph with 4 vertices and 6 edges and print it. </w:t>
      </w:r>
    </w:p>
    <w:p w14:paraId="1DC89243" w14:textId="77777777" w:rsidR="00180074" w:rsidRPr="00180074" w:rsidRDefault="00180074" w:rsidP="00180074">
      <w:pPr>
        <w:rPr>
          <w:rFonts w:ascii="Consolas" w:hAnsi="Consolas"/>
          <w:color w:val="auto"/>
          <w:sz w:val="21"/>
          <w:szCs w:val="21"/>
          <w:lang w:eastAsia="zh-CN"/>
        </w:rPr>
      </w:pPr>
    </w:p>
    <w:p w14:paraId="329FD9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 certify that the code below is my own work.</w:t>
      </w:r>
    </w:p>
    <w:p w14:paraId="39706FB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p>
    <w:p w14:paraId="297998D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Exception(s): N/A</w:t>
      </w:r>
    </w:p>
    <w:p w14:paraId="38E94B25" w14:textId="77777777" w:rsidR="00180074" w:rsidRPr="00180074" w:rsidRDefault="00180074" w:rsidP="00180074">
      <w:pPr>
        <w:rPr>
          <w:rFonts w:ascii="Consolas" w:hAnsi="Consolas"/>
          <w:color w:val="auto"/>
          <w:sz w:val="21"/>
          <w:szCs w:val="21"/>
          <w:lang w:eastAsia="zh-CN"/>
        </w:rPr>
      </w:pPr>
    </w:p>
    <w:p w14:paraId="68F4988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0A8BE423" w14:textId="77777777" w:rsidR="00180074" w:rsidRPr="00180074" w:rsidRDefault="00180074" w:rsidP="00180074">
      <w:pPr>
        <w:rPr>
          <w:rFonts w:ascii="Consolas" w:hAnsi="Consolas"/>
          <w:color w:val="auto"/>
          <w:sz w:val="21"/>
          <w:szCs w:val="21"/>
          <w:lang w:eastAsia="zh-CN"/>
        </w:rPr>
      </w:pPr>
    </w:p>
    <w:p w14:paraId="33BBC09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include &lt;iostream&gt;</w:t>
      </w:r>
    </w:p>
    <w:p w14:paraId="44D7812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string&gt;</w:t>
      </w:r>
    </w:p>
    <w:p w14:paraId="1A83508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vector&gt;</w:t>
      </w:r>
    </w:p>
    <w:p w14:paraId="3AB5E35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AdjacencyListGraph.h"</w:t>
      </w:r>
    </w:p>
    <w:p w14:paraId="6EDFBB06" w14:textId="77777777" w:rsidR="00180074" w:rsidRPr="00180074" w:rsidRDefault="00180074" w:rsidP="00180074">
      <w:pPr>
        <w:rPr>
          <w:rFonts w:ascii="Consolas" w:hAnsi="Consolas"/>
          <w:color w:val="auto"/>
          <w:sz w:val="21"/>
          <w:szCs w:val="21"/>
          <w:lang w:eastAsia="zh-CN"/>
        </w:rPr>
      </w:pPr>
    </w:p>
    <w:p w14:paraId="1816D26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3E91E786" w14:textId="77777777" w:rsidR="00180074" w:rsidRPr="00180074" w:rsidRDefault="00180074" w:rsidP="00180074">
      <w:pPr>
        <w:rPr>
          <w:rFonts w:ascii="Consolas" w:hAnsi="Consolas"/>
          <w:color w:val="auto"/>
          <w:sz w:val="21"/>
          <w:szCs w:val="21"/>
          <w:lang w:eastAsia="zh-CN"/>
        </w:rPr>
      </w:pPr>
    </w:p>
    <w:p w14:paraId="7E6BC50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MatrixGraph</w:t>
      </w:r>
    </w:p>
    <w:p w14:paraId="0773D84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023D9B3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1078BB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vector&lt;int&gt;&gt; Matrix;</w:t>
      </w:r>
    </w:p>
    <w:p w14:paraId="02C6257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06970E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Graph(int n)</w:t>
      </w:r>
    </w:p>
    <w:p w14:paraId="6C22BBB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0B88FEA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i = 0; i &lt; n; ++i)</w:t>
      </w:r>
    </w:p>
    <w:p w14:paraId="219DC51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C9F430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int&gt; cur;</w:t>
      </w:r>
    </w:p>
    <w:p w14:paraId="44DB09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j = 0; j &lt; n; ++j)</w:t>
      </w:r>
    </w:p>
    <w:p w14:paraId="21F8448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ur.push_back(0);</w:t>
      </w:r>
    </w:p>
    <w:p w14:paraId="4C6A612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push_back(cur);</w:t>
      </w:r>
    </w:p>
    <w:p w14:paraId="281D50F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07B8A22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51315409" w14:textId="77777777" w:rsidR="00180074" w:rsidRPr="00180074" w:rsidRDefault="00180074" w:rsidP="00180074">
      <w:pPr>
        <w:rPr>
          <w:rFonts w:ascii="Consolas" w:hAnsi="Consolas"/>
          <w:color w:val="auto"/>
          <w:sz w:val="21"/>
          <w:szCs w:val="21"/>
          <w:lang w:eastAsia="zh-CN"/>
        </w:rPr>
      </w:pPr>
    </w:p>
    <w:p w14:paraId="6C71BB0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oid insert(char a, char b, int edge)</w:t>
      </w:r>
    </w:p>
    <w:p w14:paraId="621FF81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7F7E80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nt i = a - 'A';</w:t>
      </w:r>
    </w:p>
    <w:p w14:paraId="330DB96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nt j = b - 'A';</w:t>
      </w:r>
    </w:p>
    <w:p w14:paraId="308FA3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i][j] = edge;</w:t>
      </w:r>
    </w:p>
    <w:p w14:paraId="1187013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j][i] = edge;</w:t>
      </w:r>
    </w:p>
    <w:p w14:paraId="0346348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75A1CEC" w14:textId="77777777" w:rsidR="00180074" w:rsidRPr="00180074" w:rsidRDefault="00180074" w:rsidP="00180074">
      <w:pPr>
        <w:rPr>
          <w:rFonts w:ascii="Consolas" w:hAnsi="Consolas"/>
          <w:color w:val="auto"/>
          <w:sz w:val="21"/>
          <w:szCs w:val="21"/>
          <w:lang w:eastAsia="zh-CN"/>
        </w:rPr>
      </w:pPr>
    </w:p>
    <w:p w14:paraId="171469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oid print()</w:t>
      </w:r>
    </w:p>
    <w:p w14:paraId="0522DCB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57AD1D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nt n = Matrix.size();</w:t>
      </w:r>
    </w:p>
    <w:p w14:paraId="73D11220" w14:textId="77777777" w:rsidR="00180074" w:rsidRPr="00180074" w:rsidRDefault="00180074" w:rsidP="00180074">
      <w:pPr>
        <w:rPr>
          <w:rFonts w:ascii="Consolas" w:hAnsi="Consolas"/>
          <w:color w:val="auto"/>
          <w:sz w:val="21"/>
          <w:szCs w:val="21"/>
          <w:lang w:eastAsia="zh-CN"/>
        </w:rPr>
      </w:pPr>
    </w:p>
    <w:p w14:paraId="36B13A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i = 0; i &lt; n; ++i)</w:t>
      </w:r>
    </w:p>
    <w:p w14:paraId="481D470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63B39F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har c = 'A' + i;</w:t>
      </w:r>
    </w:p>
    <w:p w14:paraId="492C02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pair&lt;char, int&gt;&gt; adjacencies;</w:t>
      </w:r>
    </w:p>
    <w:p w14:paraId="38693B8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j = 0; j &lt; n; ++j)</w:t>
      </w:r>
    </w:p>
    <w:p w14:paraId="381C642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43B376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f (Matrix[i][j])</w:t>
      </w:r>
    </w:p>
    <w:p w14:paraId="5EC8972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505C546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pair&lt;char, int&gt; cur;</w:t>
      </w:r>
    </w:p>
    <w:p w14:paraId="011E5F4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ur.first = 'A' + j;</w:t>
      </w:r>
    </w:p>
    <w:p w14:paraId="05396C8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ur.second = Matrix[i][j];</w:t>
      </w:r>
    </w:p>
    <w:p w14:paraId="0704383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djacencies.push_back(cur);</w:t>
      </w:r>
    </w:p>
    <w:p w14:paraId="47ECEFB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67B57C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8650E1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Vertex " &lt;&lt; c &lt;&lt; endl;</w:t>
      </w:r>
    </w:p>
    <w:p w14:paraId="17D941A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 " &lt;&lt; adjacencies.size() &lt;&lt; " adjacencies:";</w:t>
      </w:r>
    </w:p>
    <w:p w14:paraId="04B83BE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auto a : adjacencies)</w:t>
      </w:r>
    </w:p>
    <w:p w14:paraId="2ADDA73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 xml:space="preserve">                cout &lt;&lt; "(" &lt;&lt; a.first &lt;&lt; ", " &lt;&lt; a.second &lt;&lt; ")  ";</w:t>
      </w:r>
    </w:p>
    <w:p w14:paraId="1463B9B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endl;</w:t>
      </w:r>
    </w:p>
    <w:p w14:paraId="50D8CD8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8511C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4AC2AC5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95962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6529DE6E" w14:textId="77777777" w:rsidR="00180074" w:rsidRPr="00180074" w:rsidRDefault="00180074" w:rsidP="00180074">
      <w:pPr>
        <w:rPr>
          <w:rFonts w:ascii="Consolas" w:hAnsi="Consolas"/>
          <w:color w:val="auto"/>
          <w:sz w:val="21"/>
          <w:szCs w:val="21"/>
          <w:lang w:eastAsia="zh-CN"/>
        </w:rPr>
      </w:pPr>
    </w:p>
    <w:p w14:paraId="12470C4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t main()</w:t>
      </w:r>
    </w:p>
    <w:p w14:paraId="4AAF1CB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3AEC99C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djacencyListGraph test1;</w:t>
      </w:r>
    </w:p>
    <w:p w14:paraId="21D43B3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Vertex *&gt; v1;</w:t>
      </w:r>
    </w:p>
    <w:p w14:paraId="65F0713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Edge *&gt; e1;</w:t>
      </w:r>
    </w:p>
    <w:p w14:paraId="54351D3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1.push_back(test1.insertVertex("A"));</w:t>
      </w:r>
    </w:p>
    <w:p w14:paraId="14AE514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1.push_back(test1.insertVertex("B"));</w:t>
      </w:r>
    </w:p>
    <w:p w14:paraId="7E6FB34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1.push_back(test1.insertVertex("C"));</w:t>
      </w:r>
    </w:p>
    <w:p w14:paraId="1E3E93E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1.push_back(test1.insertEdge(v1[1], v1[0], 100));</w:t>
      </w:r>
    </w:p>
    <w:p w14:paraId="61BBB87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1.push_back(test1.insertEdge(v1[2], v1[0], 200));</w:t>
      </w:r>
    </w:p>
    <w:p w14:paraId="799F862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First graph by AdjacencyListGraph:\n";</w:t>
      </w:r>
    </w:p>
    <w:p w14:paraId="77E9EAA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1.print();</w:t>
      </w:r>
    </w:p>
    <w:p w14:paraId="63DC88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endl;</w:t>
      </w:r>
    </w:p>
    <w:p w14:paraId="1E80879D" w14:textId="77777777" w:rsidR="00180074" w:rsidRPr="00180074" w:rsidRDefault="00180074" w:rsidP="00180074">
      <w:pPr>
        <w:rPr>
          <w:rFonts w:ascii="Consolas" w:hAnsi="Consolas"/>
          <w:color w:val="auto"/>
          <w:sz w:val="21"/>
          <w:szCs w:val="21"/>
          <w:lang w:eastAsia="zh-CN"/>
        </w:rPr>
      </w:pPr>
    </w:p>
    <w:p w14:paraId="43DF57D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djacencyListGraph test2;</w:t>
      </w:r>
    </w:p>
    <w:p w14:paraId="6A3AC4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Vertex *&gt; v2;</w:t>
      </w:r>
    </w:p>
    <w:p w14:paraId="6B942E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Edge *&gt; e2;</w:t>
      </w:r>
    </w:p>
    <w:p w14:paraId="2ED9B0D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A"));</w:t>
      </w:r>
    </w:p>
    <w:p w14:paraId="7061E12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B"));</w:t>
      </w:r>
    </w:p>
    <w:p w14:paraId="76066B3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C"));</w:t>
      </w:r>
    </w:p>
    <w:p w14:paraId="6F4C91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D"));</w:t>
      </w:r>
    </w:p>
    <w:p w14:paraId="67811C9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0], v2[1], 1));</w:t>
      </w:r>
    </w:p>
    <w:p w14:paraId="5F32A7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1], v2[2], 2));</w:t>
      </w:r>
    </w:p>
    <w:p w14:paraId="35544AC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2], v2[3], 3));</w:t>
      </w:r>
    </w:p>
    <w:p w14:paraId="7DC5CF5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3], v2[1], 4));</w:t>
      </w:r>
    </w:p>
    <w:p w14:paraId="28AF4F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0], v2[2], 5));</w:t>
      </w:r>
    </w:p>
    <w:p w14:paraId="688A1C7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1], v2[3], 6));</w:t>
      </w:r>
    </w:p>
    <w:p w14:paraId="157222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Second graph by AdjacencyListGraph\n";</w:t>
      </w:r>
    </w:p>
    <w:p w14:paraId="56A8F1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2.print();</w:t>
      </w:r>
    </w:p>
    <w:p w14:paraId="2A44E3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endl;</w:t>
      </w:r>
    </w:p>
    <w:p w14:paraId="2FC88FF2" w14:textId="77777777" w:rsidR="00180074" w:rsidRPr="00180074" w:rsidRDefault="00180074" w:rsidP="00180074">
      <w:pPr>
        <w:rPr>
          <w:rFonts w:ascii="Consolas" w:hAnsi="Consolas"/>
          <w:color w:val="auto"/>
          <w:sz w:val="21"/>
          <w:szCs w:val="21"/>
          <w:lang w:eastAsia="zh-CN"/>
        </w:rPr>
      </w:pPr>
    </w:p>
    <w:p w14:paraId="3C46FF4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Graph test3(3);</w:t>
      </w:r>
    </w:p>
    <w:p w14:paraId="0ABCCBE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3.insert('B','A', 100);</w:t>
      </w:r>
    </w:p>
    <w:p w14:paraId="07E7D0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3.insert('C','A', 200);</w:t>
      </w:r>
    </w:p>
    <w:p w14:paraId="6345582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First graph by MatrixGraph:\n";</w:t>
      </w:r>
    </w:p>
    <w:p w14:paraId="76529E4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3.print();</w:t>
      </w:r>
    </w:p>
    <w:p w14:paraId="5A8F4E7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endl;</w:t>
      </w:r>
    </w:p>
    <w:p w14:paraId="46C2972E" w14:textId="77777777" w:rsidR="00180074" w:rsidRPr="00180074" w:rsidRDefault="00180074" w:rsidP="00180074">
      <w:pPr>
        <w:rPr>
          <w:rFonts w:ascii="Consolas" w:hAnsi="Consolas"/>
          <w:color w:val="auto"/>
          <w:sz w:val="21"/>
          <w:szCs w:val="21"/>
          <w:lang w:eastAsia="zh-CN"/>
        </w:rPr>
      </w:pPr>
    </w:p>
    <w:p w14:paraId="322E99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Graph test4(4);</w:t>
      </w:r>
    </w:p>
    <w:p w14:paraId="40B168C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A','B', 1);</w:t>
      </w:r>
    </w:p>
    <w:p w14:paraId="710E505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B','C', 2);</w:t>
      </w:r>
    </w:p>
    <w:p w14:paraId="4D2D31E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C','D', 3);</w:t>
      </w:r>
    </w:p>
    <w:p w14:paraId="59E1824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D','A', 4);</w:t>
      </w:r>
    </w:p>
    <w:p w14:paraId="3B50B41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A','C', 5);</w:t>
      </w:r>
    </w:p>
    <w:p w14:paraId="2218BF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B','D', 6);</w:t>
      </w:r>
    </w:p>
    <w:p w14:paraId="2A83DE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 xml:space="preserve">    cout &lt;&lt; "Second graph by MatrixGraph:\n";</w:t>
      </w:r>
    </w:p>
    <w:p w14:paraId="2003DC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print();</w:t>
      </w:r>
    </w:p>
    <w:p w14:paraId="4F3DB21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endl;</w:t>
      </w:r>
    </w:p>
    <w:p w14:paraId="0CE66DC9" w14:textId="77777777" w:rsidR="00180074" w:rsidRPr="00180074" w:rsidRDefault="00180074" w:rsidP="00180074">
      <w:pPr>
        <w:rPr>
          <w:rFonts w:ascii="Consolas" w:hAnsi="Consolas"/>
          <w:color w:val="auto"/>
          <w:sz w:val="21"/>
          <w:szCs w:val="21"/>
          <w:lang w:eastAsia="zh-CN"/>
        </w:rPr>
      </w:pPr>
    </w:p>
    <w:p w14:paraId="7F0E5F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out &lt;&lt; "Modified by: Nero Li\n";</w:t>
      </w:r>
    </w:p>
    <w:p w14:paraId="656FEDA1" w14:textId="77777777" w:rsidR="00180074" w:rsidRPr="00180074" w:rsidRDefault="00180074" w:rsidP="00180074">
      <w:pPr>
        <w:rPr>
          <w:rFonts w:ascii="Consolas" w:hAnsi="Consolas"/>
          <w:color w:val="auto"/>
          <w:sz w:val="21"/>
          <w:szCs w:val="21"/>
          <w:lang w:eastAsia="zh-CN"/>
        </w:rPr>
      </w:pPr>
    </w:p>
    <w:p w14:paraId="11FC1E4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return 0;</w:t>
      </w:r>
    </w:p>
    <w:p w14:paraId="789AD26B" w14:textId="1021FC4F" w:rsidR="00846E93" w:rsidRPr="00C078CC"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00D55FAB" w:rsidRPr="00C078CC">
        <w:rPr>
          <w:rFonts w:ascii="Consolas" w:hAnsi="Consolas"/>
          <w:color w:val="auto"/>
          <w:sz w:val="21"/>
          <w:szCs w:val="21"/>
          <w:lang w:eastAsia="zh-CN"/>
        </w:rPr>
        <w:t xml:space="preserve"> </w:t>
      </w:r>
    </w:p>
    <w:p w14:paraId="2AEB1685" w14:textId="77777777" w:rsidR="00D55FAB" w:rsidRPr="00C078CC" w:rsidRDefault="00D55FAB" w:rsidP="00D55FAB">
      <w:pPr>
        <w:rPr>
          <w:rFonts w:ascii="Consolas" w:hAnsi="Consolas"/>
          <w:color w:val="auto"/>
          <w:sz w:val="21"/>
          <w:szCs w:val="21"/>
          <w:lang w:eastAsia="zh-CN"/>
        </w:rPr>
      </w:pPr>
    </w:p>
    <w:p w14:paraId="60DA5BC6" w14:textId="55C8EEA5" w:rsidR="00524598" w:rsidRPr="00C078CC" w:rsidRDefault="00DD2D78" w:rsidP="00335E17">
      <w:pPr>
        <w:rPr>
          <w:color w:val="auto"/>
        </w:rPr>
      </w:pPr>
      <w:r w:rsidRPr="00C078CC">
        <w:rPr>
          <w:color w:val="auto"/>
        </w:rPr>
        <w:t>Input/output</w:t>
      </w:r>
      <w:r w:rsidR="00E7723E" w:rsidRPr="00C078CC">
        <w:rPr>
          <w:color w:val="auto"/>
        </w:rPr>
        <w:t xml:space="preserve"> below</w:t>
      </w:r>
      <w:r w:rsidRPr="00C078CC">
        <w:rPr>
          <w:color w:val="auto"/>
        </w:rPr>
        <w:t>:</w:t>
      </w:r>
    </w:p>
    <w:p w14:paraId="18781D90" w14:textId="77777777" w:rsidR="00335E17" w:rsidRPr="00C078CC" w:rsidRDefault="00335E17" w:rsidP="00335E17">
      <w:pPr>
        <w:rPr>
          <w:color w:val="auto"/>
        </w:rPr>
      </w:pPr>
    </w:p>
    <w:p w14:paraId="4A34A42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First graph by AdjacencyListGraph:</w:t>
      </w:r>
    </w:p>
    <w:p w14:paraId="608AC87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47390B3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2 adjacencies:(B, 100)  (C, 200)</w:t>
      </w:r>
    </w:p>
    <w:p w14:paraId="727122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79359AA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100)</w:t>
      </w:r>
    </w:p>
    <w:p w14:paraId="187AF1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3F9C20E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200)</w:t>
      </w:r>
    </w:p>
    <w:p w14:paraId="63A7951C" w14:textId="77777777" w:rsidR="00180074" w:rsidRPr="00180074" w:rsidRDefault="00180074" w:rsidP="00180074">
      <w:pPr>
        <w:rPr>
          <w:rFonts w:ascii="Consolas" w:hAnsi="Consolas"/>
          <w:color w:val="auto"/>
          <w:sz w:val="21"/>
          <w:szCs w:val="21"/>
          <w:lang w:eastAsia="zh-CN"/>
        </w:rPr>
      </w:pPr>
    </w:p>
    <w:p w14:paraId="2F1046C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Second graph by AdjacencyListGraph</w:t>
      </w:r>
    </w:p>
    <w:p w14:paraId="1E78714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0D9E659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2 adjacencies:(B, 1)  (C, 5)</w:t>
      </w:r>
    </w:p>
    <w:p w14:paraId="10AD3A6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60A6AA1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4 adjacencies:(A, 1)  (C, 2)  (D, 4)  (D, 6)</w:t>
      </w:r>
    </w:p>
    <w:p w14:paraId="74D7BC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136B12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B, 2)  (D, 3)  (A, 5)</w:t>
      </w:r>
    </w:p>
    <w:p w14:paraId="0DB8294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D</w:t>
      </w:r>
    </w:p>
    <w:p w14:paraId="6D1445A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C, 3)  (B, 4)  (B, 6)</w:t>
      </w:r>
    </w:p>
    <w:p w14:paraId="3DC04493" w14:textId="77777777" w:rsidR="00180074" w:rsidRPr="00180074" w:rsidRDefault="00180074" w:rsidP="00180074">
      <w:pPr>
        <w:rPr>
          <w:rFonts w:ascii="Consolas" w:hAnsi="Consolas"/>
          <w:color w:val="auto"/>
          <w:sz w:val="21"/>
          <w:szCs w:val="21"/>
          <w:lang w:eastAsia="zh-CN"/>
        </w:rPr>
      </w:pPr>
    </w:p>
    <w:p w14:paraId="1413847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First graph by MatrixGraph:</w:t>
      </w:r>
    </w:p>
    <w:p w14:paraId="4BCD5A2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2008D90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2 adjacencies:(B, 100)  (C, 200)</w:t>
      </w:r>
    </w:p>
    <w:p w14:paraId="0E7B686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2F60A5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100)</w:t>
      </w:r>
    </w:p>
    <w:p w14:paraId="29C01C5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4A0CD8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200)</w:t>
      </w:r>
    </w:p>
    <w:p w14:paraId="69E23EB7" w14:textId="77777777" w:rsidR="00180074" w:rsidRPr="00180074" w:rsidRDefault="00180074" w:rsidP="00180074">
      <w:pPr>
        <w:rPr>
          <w:rFonts w:ascii="Consolas" w:hAnsi="Consolas"/>
          <w:color w:val="auto"/>
          <w:sz w:val="21"/>
          <w:szCs w:val="21"/>
          <w:lang w:eastAsia="zh-CN"/>
        </w:rPr>
      </w:pPr>
    </w:p>
    <w:p w14:paraId="278CDD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Second graph by MatrixGraph:</w:t>
      </w:r>
    </w:p>
    <w:p w14:paraId="6222197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513779E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B, 1)  (C, 5)  (D, 4)</w:t>
      </w:r>
    </w:p>
    <w:p w14:paraId="584BF83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757F493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A, 1)  (C, 2)  (D, 6)  </w:t>
      </w:r>
    </w:p>
    <w:p w14:paraId="2F29F73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77FDC0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A, 5)  (B, 2)  (D, 3)</w:t>
      </w:r>
    </w:p>
    <w:p w14:paraId="5CC4B40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D</w:t>
      </w:r>
    </w:p>
    <w:p w14:paraId="013B89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A, 4)  (B, 6)  (C, 3)</w:t>
      </w:r>
    </w:p>
    <w:p w14:paraId="64047728" w14:textId="77777777" w:rsidR="00180074" w:rsidRPr="00180074" w:rsidRDefault="00180074" w:rsidP="00180074">
      <w:pPr>
        <w:rPr>
          <w:rFonts w:ascii="Consolas" w:hAnsi="Consolas"/>
          <w:color w:val="auto"/>
          <w:sz w:val="21"/>
          <w:szCs w:val="21"/>
          <w:lang w:eastAsia="zh-CN"/>
        </w:rPr>
      </w:pPr>
    </w:p>
    <w:p w14:paraId="4699F586" w14:textId="5A6E347D" w:rsidR="00D55FAB"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Modified by: Nero Li</w:t>
      </w:r>
    </w:p>
    <w:p w14:paraId="50E09366" w14:textId="77777777" w:rsidR="00180074" w:rsidRPr="00C078CC" w:rsidRDefault="00180074" w:rsidP="00180074">
      <w:pPr>
        <w:rPr>
          <w:color w:val="auto"/>
        </w:rPr>
      </w:pPr>
    </w:p>
    <w:p w14:paraId="7CB78F22" w14:textId="36641479" w:rsidR="0035500A" w:rsidRPr="00C078CC" w:rsidRDefault="00DD2D78" w:rsidP="00F41A27">
      <w:pPr>
        <w:spacing w:line="360" w:lineRule="auto"/>
        <w:rPr>
          <w:color w:val="auto"/>
        </w:rPr>
      </w:pPr>
      <w:r w:rsidRPr="00C078CC">
        <w:rPr>
          <w:color w:val="auto"/>
        </w:rPr>
        <w:t>Exercise 2</w:t>
      </w:r>
      <w:r w:rsidR="00F41A27" w:rsidRPr="00C078CC">
        <w:rPr>
          <w:color w:val="auto"/>
        </w:rPr>
        <w:t xml:space="preserve"> </w:t>
      </w:r>
      <w:r w:rsidRPr="00C078CC">
        <w:rPr>
          <w:color w:val="auto"/>
        </w:rPr>
        <w:t>--  need to submit source code and I/O</w:t>
      </w:r>
      <w:r w:rsidRPr="00C078CC">
        <w:rPr>
          <w:color w:val="auto"/>
        </w:rPr>
        <w:br/>
      </w:r>
      <w:r w:rsidR="0035500A" w:rsidRPr="00C078CC">
        <w:rPr>
          <w:color w:val="auto"/>
        </w:rPr>
        <w:t xml:space="preserve">  -- check if completely done </w:t>
      </w:r>
      <w:r w:rsidR="0035500A" w:rsidRPr="00C078CC">
        <w:rPr>
          <w:rFonts w:ascii="Segoe UI Emoji" w:hAnsi="Segoe UI Emoji" w:cs="Segoe UI Emoji"/>
          <w:color w:val="auto"/>
          <w:u w:val="single"/>
        </w:rPr>
        <w:t>✔️</w:t>
      </w:r>
      <w:r w:rsidR="0035500A" w:rsidRPr="00C078CC">
        <w:rPr>
          <w:color w:val="auto"/>
          <w:u w:val="single"/>
        </w:rPr>
        <w:t xml:space="preserve"> </w:t>
      </w:r>
      <w:r w:rsidR="0035500A" w:rsidRPr="00C078CC">
        <w:rPr>
          <w:color w:val="auto"/>
        </w:rPr>
        <w:t>; otherwise, discuss issues below</w:t>
      </w:r>
    </w:p>
    <w:p w14:paraId="382902EA" w14:textId="05878EC6" w:rsidR="00086DCC" w:rsidRDefault="00DD2D78" w:rsidP="00086DCC">
      <w:pPr>
        <w:rPr>
          <w:color w:val="auto"/>
        </w:rPr>
      </w:pPr>
      <w:r w:rsidRPr="00C078CC">
        <w:rPr>
          <w:color w:val="auto"/>
        </w:rPr>
        <w:lastRenderedPageBreak/>
        <w:t>Source code below:</w:t>
      </w:r>
    </w:p>
    <w:p w14:paraId="23634B7C" w14:textId="073FD0CB" w:rsidR="00296898" w:rsidRPr="00C078CC" w:rsidRDefault="00296898" w:rsidP="00296898">
      <w:pPr>
        <w:rPr>
          <w:b/>
          <w:bCs/>
          <w:color w:val="auto"/>
        </w:rPr>
      </w:pPr>
      <w:r>
        <w:rPr>
          <w:b/>
          <w:bCs/>
          <w:color w:val="auto"/>
        </w:rPr>
        <w:t>DFS.h</w:t>
      </w:r>
      <w:r w:rsidRPr="00C078CC">
        <w:rPr>
          <w:b/>
          <w:bCs/>
          <w:color w:val="auto"/>
        </w:rPr>
        <w:t>:</w:t>
      </w:r>
    </w:p>
    <w:p w14:paraId="3353AB0A" w14:textId="77777777" w:rsidR="00296898" w:rsidRPr="00C078CC" w:rsidRDefault="00296898" w:rsidP="00296898">
      <w:pPr>
        <w:rPr>
          <w:rFonts w:ascii="Consolas" w:hAnsi="Consolas"/>
          <w:color w:val="auto"/>
          <w:sz w:val="21"/>
          <w:szCs w:val="21"/>
          <w:lang w:eastAsia="zh-CN"/>
        </w:rPr>
      </w:pPr>
    </w:p>
    <w:p w14:paraId="4F61FD7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pragma once</w:t>
      </w:r>
    </w:p>
    <w:p w14:paraId="7D45D2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Decorator.h"</w:t>
      </w:r>
    </w:p>
    <w:p w14:paraId="7A9B77F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Graph.h"</w:t>
      </w:r>
    </w:p>
    <w:p w14:paraId="3956CE59" w14:textId="77777777" w:rsidR="00296898" w:rsidRPr="00296898" w:rsidRDefault="00296898" w:rsidP="00296898">
      <w:pPr>
        <w:rPr>
          <w:rFonts w:ascii="Consolas" w:hAnsi="Consolas"/>
          <w:color w:val="auto"/>
          <w:sz w:val="21"/>
          <w:szCs w:val="21"/>
          <w:lang w:eastAsia="zh-CN"/>
        </w:rPr>
      </w:pPr>
    </w:p>
    <w:p w14:paraId="5236F10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using namespace std;</w:t>
      </w:r>
    </w:p>
    <w:p w14:paraId="20C9FC21" w14:textId="77777777" w:rsidR="00296898" w:rsidRPr="00296898" w:rsidRDefault="00296898" w:rsidP="00296898">
      <w:pPr>
        <w:rPr>
          <w:rFonts w:ascii="Consolas" w:hAnsi="Consolas"/>
          <w:color w:val="auto"/>
          <w:sz w:val="21"/>
          <w:szCs w:val="21"/>
          <w:lang w:eastAsia="zh-CN"/>
        </w:rPr>
      </w:pPr>
    </w:p>
    <w:p w14:paraId="7FDA3C4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Created by T. Vo for CSCI 230</w:t>
      </w:r>
    </w:p>
    <w:p w14:paraId="7246614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Based on C++ code fragment of Goodrich book </w:t>
      </w:r>
    </w:p>
    <w:p w14:paraId="110ECEB7" w14:textId="77777777" w:rsidR="00296898" w:rsidRPr="00296898" w:rsidRDefault="00296898" w:rsidP="00296898">
      <w:pPr>
        <w:rPr>
          <w:rFonts w:ascii="Consolas" w:hAnsi="Consolas"/>
          <w:color w:val="auto"/>
          <w:sz w:val="21"/>
          <w:szCs w:val="21"/>
          <w:lang w:eastAsia="zh-CN"/>
        </w:rPr>
      </w:pPr>
    </w:p>
    <w:p w14:paraId="001D07F1"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Make sure that Vertex and Edge is-a Decorator</w:t>
      </w:r>
    </w:p>
    <w:p w14:paraId="74C66AA2" w14:textId="77777777" w:rsidR="00296898" w:rsidRPr="00296898" w:rsidRDefault="00296898" w:rsidP="00296898">
      <w:pPr>
        <w:rPr>
          <w:rFonts w:ascii="Consolas" w:hAnsi="Consolas"/>
          <w:color w:val="auto"/>
          <w:sz w:val="21"/>
          <w:szCs w:val="21"/>
          <w:lang w:eastAsia="zh-CN"/>
        </w:rPr>
      </w:pPr>
    </w:p>
    <w:p w14:paraId="7AF5D0F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class DFS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generic DFS</w:t>
      </w:r>
    </w:p>
    <w:p w14:paraId="435FB08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protected: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ember data</w:t>
      </w:r>
    </w:p>
    <w:p w14:paraId="49035E6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Graph *graph;</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the graph</w:t>
      </w:r>
    </w:p>
    <w:p w14:paraId="214903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ertex *start;</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start vertex</w:t>
      </w:r>
    </w:p>
    <w:p w14:paraId="090A234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Object *yes, *no;</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decorator values</w:t>
      </w:r>
    </w:p>
    <w:p w14:paraId="64F7C177" w14:textId="77777777" w:rsidR="00296898" w:rsidRPr="00296898" w:rsidRDefault="00296898" w:rsidP="00296898">
      <w:pPr>
        <w:rPr>
          <w:rFonts w:ascii="Consolas" w:hAnsi="Consolas"/>
          <w:color w:val="auto"/>
          <w:sz w:val="21"/>
          <w:szCs w:val="21"/>
          <w:lang w:eastAsia="zh-CN"/>
        </w:rPr>
      </w:pPr>
    </w:p>
    <w:p w14:paraId="0FC5E34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public:</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ember functions</w:t>
      </w:r>
    </w:p>
    <w:p w14:paraId="35ADB81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DFS(Graph *g);</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constructor</w:t>
      </w:r>
    </w:p>
    <w:p w14:paraId="647D4B1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initialize();</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initialize a new DFS</w:t>
      </w:r>
    </w:p>
    <w:p w14:paraId="35B766C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dfsTraversal(Vertex *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recursive DFS utility</w:t>
      </w:r>
    </w:p>
    <w:p w14:paraId="57EFF3C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overridden functions</w:t>
      </w:r>
    </w:p>
    <w:p w14:paraId="2B681EA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irtual void startVisit(Vertex *v) {}</w:t>
      </w:r>
      <w:r w:rsidRPr="00296898">
        <w:rPr>
          <w:rFonts w:ascii="Consolas" w:hAnsi="Consolas"/>
          <w:color w:val="auto"/>
          <w:sz w:val="21"/>
          <w:szCs w:val="21"/>
          <w:lang w:eastAsia="zh-CN"/>
        </w:rPr>
        <w:tab/>
      </w:r>
      <w:r w:rsidRPr="00296898">
        <w:rPr>
          <w:rFonts w:ascii="Consolas" w:hAnsi="Consolas"/>
          <w:color w:val="auto"/>
          <w:sz w:val="21"/>
          <w:szCs w:val="21"/>
          <w:lang w:eastAsia="zh-CN"/>
        </w:rPr>
        <w:tab/>
        <w:t>// arrived at v</w:t>
      </w:r>
    </w:p>
    <w:p w14:paraId="546D45E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discovery edge e</w:t>
      </w:r>
    </w:p>
    <w:p w14:paraId="7F1EDF0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irtual void traverseDiscovery(Edge *e, Vertex *from) {}</w:t>
      </w:r>
    </w:p>
    <w:p w14:paraId="5E5F911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back edge e</w:t>
      </w:r>
    </w:p>
    <w:p w14:paraId="134D44E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irtual void traverseBack(Edge *e, Vertex *from) {}</w:t>
      </w:r>
    </w:p>
    <w:p w14:paraId="1659BBF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irtual void finishVisit(Vertex *v)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finished with v</w:t>
      </w:r>
    </w:p>
    <w:p w14:paraId="0B8DEA33" w14:textId="77777777" w:rsidR="00296898" w:rsidRPr="00296898" w:rsidRDefault="00296898" w:rsidP="00296898">
      <w:pPr>
        <w:rPr>
          <w:rFonts w:ascii="Consolas" w:hAnsi="Consolas"/>
          <w:color w:val="auto"/>
          <w:sz w:val="21"/>
          <w:szCs w:val="21"/>
          <w:lang w:eastAsia="zh-CN"/>
        </w:rPr>
      </w:pPr>
    </w:p>
    <w:p w14:paraId="5E5E61B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irtual bool isDone() const { return false; }</w:t>
      </w:r>
      <w:r w:rsidRPr="00296898">
        <w:rPr>
          <w:rFonts w:ascii="Consolas" w:hAnsi="Consolas"/>
          <w:color w:val="auto"/>
          <w:sz w:val="21"/>
          <w:szCs w:val="21"/>
          <w:lang w:eastAsia="zh-CN"/>
        </w:rPr>
        <w:tab/>
        <w:t>// finished?</w:t>
      </w:r>
    </w:p>
    <w:p w14:paraId="65D7BCB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p>
    <w:p w14:paraId="206F8F6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visit(Vertex *v) { v-&gt;set("visited", yes); }</w:t>
      </w:r>
    </w:p>
    <w:p w14:paraId="72DD0A8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visit(Edge *e) { e-&gt;set("visited", yes); }</w:t>
      </w:r>
    </w:p>
    <w:p w14:paraId="24E8D78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unvisit(Vertex *v) { v-&gt;set("visited", no); }</w:t>
      </w:r>
    </w:p>
    <w:p w14:paraId="13A0EF7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unvisit(Edge *e) { e-&gt;set("visited", no); }</w:t>
      </w:r>
    </w:p>
    <w:p w14:paraId="200EB1F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bool isVisited(Vertex *v) { return v-&gt;get("visited") == yes; }</w:t>
      </w:r>
    </w:p>
    <w:p w14:paraId="6ECF455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lastRenderedPageBreak/>
        <w:tab/>
        <w:t>bool isVisited(Edge *e) { return e-&gt;get("visited") == yes; }</w:t>
      </w:r>
    </w:p>
    <w:p w14:paraId="20A44CA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5A1CD2DE" w14:textId="77777777" w:rsidR="00296898" w:rsidRPr="00296898" w:rsidRDefault="00296898" w:rsidP="00296898">
      <w:pPr>
        <w:rPr>
          <w:rFonts w:ascii="Consolas" w:hAnsi="Consolas"/>
          <w:color w:val="auto"/>
          <w:sz w:val="21"/>
          <w:szCs w:val="21"/>
          <w:lang w:eastAsia="zh-CN"/>
        </w:rPr>
      </w:pPr>
    </w:p>
    <w:p w14:paraId="1ED27DB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DFS::DFS(Graph *g) : graph(g), yes(new Object), no(new Object) {}</w:t>
      </w:r>
    </w:p>
    <w:p w14:paraId="0C2CD07C" w14:textId="77777777" w:rsidR="00296898" w:rsidRPr="00296898" w:rsidRDefault="00296898" w:rsidP="00296898">
      <w:pPr>
        <w:rPr>
          <w:rFonts w:ascii="Consolas" w:hAnsi="Consolas"/>
          <w:color w:val="auto"/>
          <w:sz w:val="21"/>
          <w:szCs w:val="21"/>
          <w:lang w:eastAsia="zh-CN"/>
        </w:rPr>
      </w:pPr>
    </w:p>
    <w:p w14:paraId="2E46EF1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oid DFS::initialize() {</w:t>
      </w:r>
    </w:p>
    <w:p w14:paraId="724E976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list&lt;Vertex *&gt; verts = graph-&gt;getVertices();</w:t>
      </w:r>
    </w:p>
    <w:p w14:paraId="4C13FD2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for (auto pv = verts.begin(); pv != verts.end(); ++pv)</w:t>
      </w:r>
    </w:p>
    <w:p w14:paraId="35E4736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unvisit(*p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ark vertices unvisited</w:t>
      </w:r>
    </w:p>
    <w:p w14:paraId="182BF7E8" w14:textId="77777777" w:rsidR="00296898" w:rsidRPr="00296898" w:rsidRDefault="00296898" w:rsidP="00296898">
      <w:pPr>
        <w:rPr>
          <w:rFonts w:ascii="Consolas" w:hAnsi="Consolas"/>
          <w:color w:val="auto"/>
          <w:sz w:val="21"/>
          <w:szCs w:val="21"/>
          <w:lang w:eastAsia="zh-CN"/>
        </w:rPr>
      </w:pPr>
    </w:p>
    <w:p w14:paraId="69D24FA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list&lt;Edge *&gt; edges = graph-&gt;getEdges();</w:t>
      </w:r>
    </w:p>
    <w:p w14:paraId="44479C3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for (auto pe = edges.begin(); pe != edges.end(); ++pe)</w:t>
      </w:r>
    </w:p>
    <w:p w14:paraId="0A414AF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unvisit(*pe);</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ark edges unvisited</w:t>
      </w:r>
    </w:p>
    <w:p w14:paraId="05E6B7A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7F208982" w14:textId="77777777" w:rsidR="00296898" w:rsidRPr="00296898" w:rsidRDefault="00296898" w:rsidP="00296898">
      <w:pPr>
        <w:rPr>
          <w:rFonts w:ascii="Consolas" w:hAnsi="Consolas"/>
          <w:color w:val="auto"/>
          <w:sz w:val="21"/>
          <w:szCs w:val="21"/>
          <w:lang w:eastAsia="zh-CN"/>
        </w:rPr>
      </w:pPr>
    </w:p>
    <w:p w14:paraId="1E484C7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oid DFS::dfsTraversal(Vertex *v) {</w:t>
      </w:r>
    </w:p>
    <w:p w14:paraId="56AB58C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startVisit(v);  visit(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visit v and mark visited</w:t>
      </w:r>
    </w:p>
    <w:p w14:paraId="067AF1A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cout &lt;&lt; v-&gt;getElement() &lt;&lt; " ";</w:t>
      </w:r>
    </w:p>
    <w:p w14:paraId="3594DE6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ector&lt;Edge *&gt; incident = graph-&gt;outgoingEdges(v);</w:t>
      </w:r>
    </w:p>
    <w:p w14:paraId="2B249CE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auto pe = incident.begin();</w:t>
      </w:r>
    </w:p>
    <w:p w14:paraId="36A476C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while (!isDone() &amp;&amp; pe != incident.end()) {</w:t>
      </w:r>
      <w:r w:rsidRPr="00296898">
        <w:rPr>
          <w:rFonts w:ascii="Consolas" w:hAnsi="Consolas"/>
          <w:color w:val="auto"/>
          <w:sz w:val="21"/>
          <w:szCs w:val="21"/>
          <w:lang w:eastAsia="zh-CN"/>
        </w:rPr>
        <w:tab/>
        <w:t>// visit v's incident edges</w:t>
      </w:r>
    </w:p>
    <w:p w14:paraId="5E6D8BD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Edge *e = *pe++;</w:t>
      </w:r>
    </w:p>
    <w:p w14:paraId="2B9B290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if (!isVisited(e))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discovery edge?</w:t>
      </w:r>
    </w:p>
    <w:p w14:paraId="7A829F0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visit(e);</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ark it visited</w:t>
      </w:r>
    </w:p>
    <w:p w14:paraId="001CB2E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Vertex *w = graph-&gt;opposite(v, e);</w:t>
      </w:r>
      <w:r w:rsidRPr="00296898">
        <w:rPr>
          <w:rFonts w:ascii="Consolas" w:hAnsi="Consolas"/>
          <w:color w:val="auto"/>
          <w:sz w:val="21"/>
          <w:szCs w:val="21"/>
          <w:lang w:eastAsia="zh-CN"/>
        </w:rPr>
        <w:tab/>
        <w:t>// get opposing vertex</w:t>
      </w:r>
    </w:p>
    <w:p w14:paraId="68091C0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if (!isVisited(w))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unexplored?</w:t>
      </w:r>
    </w:p>
    <w:p w14:paraId="4084B13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cout &lt;&lt; e-&gt;getElement() &lt;&lt; " ";</w:t>
      </w:r>
    </w:p>
    <w:p w14:paraId="3D8EE16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traverseDiscovery(e, v);</w:t>
      </w:r>
      <w:r w:rsidRPr="00296898">
        <w:rPr>
          <w:rFonts w:ascii="Consolas" w:hAnsi="Consolas"/>
          <w:color w:val="auto"/>
          <w:sz w:val="21"/>
          <w:szCs w:val="21"/>
          <w:lang w:eastAsia="zh-CN"/>
        </w:rPr>
        <w:tab/>
      </w:r>
      <w:r w:rsidRPr="00296898">
        <w:rPr>
          <w:rFonts w:ascii="Consolas" w:hAnsi="Consolas"/>
          <w:color w:val="auto"/>
          <w:sz w:val="21"/>
          <w:szCs w:val="21"/>
          <w:lang w:eastAsia="zh-CN"/>
        </w:rPr>
        <w:tab/>
        <w:t>// let's discover it</w:t>
      </w:r>
    </w:p>
    <w:p w14:paraId="2D69C0C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if (!isDone()) dfsTraversal(w);</w:t>
      </w:r>
      <w:r w:rsidRPr="00296898">
        <w:rPr>
          <w:rFonts w:ascii="Consolas" w:hAnsi="Consolas"/>
          <w:color w:val="auto"/>
          <w:sz w:val="21"/>
          <w:szCs w:val="21"/>
          <w:lang w:eastAsia="zh-CN"/>
        </w:rPr>
        <w:tab/>
        <w:t>// continue traversal</w:t>
      </w:r>
    </w:p>
    <w:p w14:paraId="4D163B8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w:t>
      </w:r>
    </w:p>
    <w:p w14:paraId="68F6C00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else traverseBack(e, 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process back edge</w:t>
      </w:r>
    </w:p>
    <w:p w14:paraId="5D327EE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w:t>
      </w:r>
    </w:p>
    <w:p w14:paraId="753C198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w:t>
      </w:r>
    </w:p>
    <w:p w14:paraId="1DABF1D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if (!isDone()) finishVisit(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finished with v</w:t>
      </w:r>
    </w:p>
    <w:p w14:paraId="2BD5740D" w14:textId="68697595" w:rsidR="00296898" w:rsidRPr="00C078CC"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3C7D0631" w14:textId="77777777" w:rsidR="00296898" w:rsidRPr="00C078CC" w:rsidRDefault="00296898" w:rsidP="00086DCC">
      <w:pPr>
        <w:rPr>
          <w:color w:val="auto"/>
        </w:rPr>
      </w:pPr>
    </w:p>
    <w:p w14:paraId="38746B48" w14:textId="60B0FC5A" w:rsidR="00335E17" w:rsidRPr="00C078CC" w:rsidRDefault="00335E17" w:rsidP="00797498">
      <w:pPr>
        <w:rPr>
          <w:b/>
          <w:bCs/>
          <w:color w:val="auto"/>
        </w:rPr>
      </w:pPr>
      <w:r w:rsidRPr="00C078CC">
        <w:rPr>
          <w:b/>
          <w:bCs/>
          <w:color w:val="auto"/>
        </w:rPr>
        <w:t>exercise_2.cpp:</w:t>
      </w:r>
    </w:p>
    <w:p w14:paraId="1B5C61DD" w14:textId="77777777" w:rsidR="00335E17" w:rsidRPr="00C078CC" w:rsidRDefault="00335E17" w:rsidP="00797498">
      <w:pPr>
        <w:rPr>
          <w:rFonts w:ascii="Consolas" w:hAnsi="Consolas"/>
          <w:color w:val="auto"/>
          <w:sz w:val="21"/>
          <w:szCs w:val="21"/>
          <w:lang w:eastAsia="zh-CN"/>
        </w:rPr>
      </w:pPr>
    </w:p>
    <w:p w14:paraId="5AA1096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Program: PA_9_exercise_2  </w:t>
      </w:r>
    </w:p>
    <w:p w14:paraId="6EF3CEF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Author: Nero Li</w:t>
      </w:r>
    </w:p>
    <w:p w14:paraId="1A5722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Class: CSCI 230   </w:t>
      </w:r>
    </w:p>
    <w:p w14:paraId="1BC554E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lastRenderedPageBreak/>
        <w:t xml:space="preserve">    Date: 05/10/2022</w:t>
      </w:r>
      <w:r w:rsidRPr="00296898">
        <w:rPr>
          <w:rFonts w:ascii="Consolas" w:hAnsi="Consolas"/>
          <w:color w:val="auto"/>
          <w:sz w:val="21"/>
          <w:szCs w:val="21"/>
          <w:lang w:eastAsia="zh-CN"/>
        </w:rPr>
        <w:tab/>
        <w:t xml:space="preserve">     </w:t>
      </w:r>
    </w:p>
    <w:p w14:paraId="7C56367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Description: </w:t>
      </w:r>
    </w:p>
    <w:p w14:paraId="127487A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Implement either DFS or BFS using your graph class from exercise </w:t>
      </w:r>
    </w:p>
    <w:p w14:paraId="1B85582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1. You can set up DFS(G, v) like the book (perform DFS on a </w:t>
      </w:r>
    </w:p>
    <w:p w14:paraId="6593B06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graph) or G.DFS(v) where DFS() is a member of Graph class (use </w:t>
      </w:r>
    </w:p>
    <w:p w14:paraId="6DE2356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similar set up for BFS). For C++, you can use Decorator.h and </w:t>
      </w:r>
    </w:p>
    <w:p w14:paraId="1A27AB2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DFS.h and use GaphAlgorithms.java for Java. Print out the </w:t>
      </w:r>
    </w:p>
    <w:p w14:paraId="7EDDBF0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ices and discovery/forward edges in the order that they were </w:t>
      </w:r>
    </w:p>
    <w:p w14:paraId="1BF62A7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isited (should be vertex, discovery edge, vertex, etc.). Try </w:t>
      </w:r>
    </w:p>
    <w:p w14:paraId="4DC6DBD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the following graph and start out with vertex A.</w:t>
      </w:r>
    </w:p>
    <w:p w14:paraId="60EC6FB7" w14:textId="77777777" w:rsidR="00296898" w:rsidRPr="00296898" w:rsidRDefault="00296898" w:rsidP="00296898">
      <w:pPr>
        <w:rPr>
          <w:rFonts w:ascii="Consolas" w:hAnsi="Consolas"/>
          <w:color w:val="auto"/>
          <w:sz w:val="21"/>
          <w:szCs w:val="21"/>
          <w:lang w:eastAsia="zh-CN"/>
        </w:rPr>
      </w:pPr>
    </w:p>
    <w:p w14:paraId="6986AA8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I certify that the code below is my own work.</w:t>
      </w:r>
    </w:p>
    <w:p w14:paraId="6E49D2B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p>
    <w:p w14:paraId="21259B1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Exception(s): N/A</w:t>
      </w:r>
    </w:p>
    <w:p w14:paraId="3ABC58EA" w14:textId="77777777" w:rsidR="00296898" w:rsidRPr="00296898" w:rsidRDefault="00296898" w:rsidP="00296898">
      <w:pPr>
        <w:rPr>
          <w:rFonts w:ascii="Consolas" w:hAnsi="Consolas"/>
          <w:color w:val="auto"/>
          <w:sz w:val="21"/>
          <w:szCs w:val="21"/>
          <w:lang w:eastAsia="zh-CN"/>
        </w:rPr>
      </w:pPr>
    </w:p>
    <w:p w14:paraId="66ABD761"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6972A44A" w14:textId="77777777" w:rsidR="00296898" w:rsidRPr="00296898" w:rsidRDefault="00296898" w:rsidP="00296898">
      <w:pPr>
        <w:rPr>
          <w:rFonts w:ascii="Consolas" w:hAnsi="Consolas"/>
          <w:color w:val="auto"/>
          <w:sz w:val="21"/>
          <w:szCs w:val="21"/>
          <w:lang w:eastAsia="zh-CN"/>
        </w:rPr>
      </w:pPr>
    </w:p>
    <w:p w14:paraId="6E1594F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lt;iostream&gt;</w:t>
      </w:r>
    </w:p>
    <w:p w14:paraId="4D0142D1"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AdjacencyListGraph.h"</w:t>
      </w:r>
    </w:p>
    <w:p w14:paraId="446D197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DFS.h"</w:t>
      </w:r>
    </w:p>
    <w:p w14:paraId="28773716" w14:textId="77777777" w:rsidR="00296898" w:rsidRPr="00296898" w:rsidRDefault="00296898" w:rsidP="00296898">
      <w:pPr>
        <w:rPr>
          <w:rFonts w:ascii="Consolas" w:hAnsi="Consolas"/>
          <w:color w:val="auto"/>
          <w:sz w:val="21"/>
          <w:szCs w:val="21"/>
          <w:lang w:eastAsia="zh-CN"/>
        </w:rPr>
      </w:pPr>
    </w:p>
    <w:p w14:paraId="008911B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using namespace std;</w:t>
      </w:r>
    </w:p>
    <w:p w14:paraId="2578B72D" w14:textId="77777777" w:rsidR="00296898" w:rsidRPr="00296898" w:rsidRDefault="00296898" w:rsidP="00296898">
      <w:pPr>
        <w:rPr>
          <w:rFonts w:ascii="Consolas" w:hAnsi="Consolas"/>
          <w:color w:val="auto"/>
          <w:sz w:val="21"/>
          <w:szCs w:val="21"/>
          <w:lang w:eastAsia="zh-CN"/>
        </w:rPr>
      </w:pPr>
    </w:p>
    <w:p w14:paraId="23180734" w14:textId="77777777" w:rsidR="00296898" w:rsidRPr="00296898" w:rsidRDefault="00296898" w:rsidP="00296898">
      <w:pPr>
        <w:rPr>
          <w:rFonts w:ascii="Consolas" w:hAnsi="Consolas"/>
          <w:color w:val="auto"/>
          <w:sz w:val="21"/>
          <w:szCs w:val="21"/>
          <w:lang w:eastAsia="zh-CN"/>
        </w:rPr>
      </w:pPr>
    </w:p>
    <w:p w14:paraId="6BD90A4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t main()</w:t>
      </w:r>
    </w:p>
    <w:p w14:paraId="006D1B3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74B9796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AdjacencyListGraph g;</w:t>
      </w:r>
    </w:p>
    <w:p w14:paraId="0A7414C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ex *A = g.insertVertex("A");</w:t>
      </w:r>
    </w:p>
    <w:p w14:paraId="224DF4E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ertex *B = g.insertVertex("B");</w:t>
      </w:r>
    </w:p>
    <w:p w14:paraId="23BA11C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ertex *C = g.insertVertex("C");</w:t>
      </w:r>
    </w:p>
    <w:p w14:paraId="3447AA9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ex *D = g.insertVertex("D");</w:t>
      </w:r>
    </w:p>
    <w:p w14:paraId="3C67893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ex *E = g.insertVertex("E");</w:t>
      </w:r>
    </w:p>
    <w:p w14:paraId="6B08E01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1 = g.insertEdge(A, B, 1);</w:t>
      </w:r>
    </w:p>
    <w:p w14:paraId="4E88F67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2 = g.insertEdge(B, C, 2);</w:t>
      </w:r>
    </w:p>
    <w:p w14:paraId="7765259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3 = g.insertEdge(C, D, 3);</w:t>
      </w:r>
    </w:p>
    <w:p w14:paraId="7E60590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4 = g.insertEdge(D, E, 4);</w:t>
      </w:r>
    </w:p>
    <w:p w14:paraId="5143C0C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5 = g.insertEdge(A, D, 5);</w:t>
      </w:r>
    </w:p>
    <w:p w14:paraId="2F4843E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cout &lt;&lt; "Current graph:\n";</w:t>
      </w:r>
    </w:p>
    <w:p w14:paraId="0262B19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g.print();</w:t>
      </w:r>
    </w:p>
    <w:p w14:paraId="1F42D2AE" w14:textId="77777777" w:rsidR="00296898" w:rsidRPr="00296898" w:rsidRDefault="00296898" w:rsidP="00296898">
      <w:pPr>
        <w:rPr>
          <w:rFonts w:ascii="Consolas" w:hAnsi="Consolas"/>
          <w:color w:val="auto"/>
          <w:sz w:val="21"/>
          <w:szCs w:val="21"/>
          <w:lang w:eastAsia="zh-CN"/>
        </w:rPr>
      </w:pPr>
    </w:p>
    <w:p w14:paraId="6199303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DFS dfs(&amp;g);</w:t>
      </w:r>
    </w:p>
    <w:p w14:paraId="4CDC422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cout &lt;&lt; "DFS Traversal start from A:\n";</w:t>
      </w:r>
    </w:p>
    <w:p w14:paraId="38E3335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dfs.dfsTraversal(A);</w:t>
      </w:r>
    </w:p>
    <w:p w14:paraId="7F34F0D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cout &lt;&lt; endl;</w:t>
      </w:r>
    </w:p>
    <w:p w14:paraId="2D081AFC" w14:textId="77777777" w:rsidR="00296898" w:rsidRPr="00296898" w:rsidRDefault="00296898" w:rsidP="00296898">
      <w:pPr>
        <w:rPr>
          <w:rFonts w:ascii="Consolas" w:hAnsi="Consolas"/>
          <w:color w:val="auto"/>
          <w:sz w:val="21"/>
          <w:szCs w:val="21"/>
          <w:lang w:eastAsia="zh-CN"/>
        </w:rPr>
      </w:pPr>
    </w:p>
    <w:p w14:paraId="2AFFF5E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cout &lt;&lt; "Modified by: Nero Li\n";</w:t>
      </w:r>
    </w:p>
    <w:p w14:paraId="3889C69C" w14:textId="77777777" w:rsidR="00296898" w:rsidRPr="00296898" w:rsidRDefault="00296898" w:rsidP="00296898">
      <w:pPr>
        <w:rPr>
          <w:rFonts w:ascii="Consolas" w:hAnsi="Consolas"/>
          <w:color w:val="auto"/>
          <w:sz w:val="21"/>
          <w:szCs w:val="21"/>
          <w:lang w:eastAsia="zh-CN"/>
        </w:rPr>
      </w:pPr>
    </w:p>
    <w:p w14:paraId="189515C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return 0;</w:t>
      </w:r>
    </w:p>
    <w:p w14:paraId="28300B78" w14:textId="77777777" w:rsid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415F53AC" w14:textId="77777777" w:rsidR="00296898" w:rsidRDefault="00296898" w:rsidP="00296898">
      <w:pPr>
        <w:rPr>
          <w:rFonts w:ascii="Consolas" w:hAnsi="Consolas"/>
          <w:color w:val="auto"/>
          <w:sz w:val="21"/>
          <w:szCs w:val="21"/>
          <w:lang w:eastAsia="zh-CN"/>
        </w:rPr>
      </w:pPr>
    </w:p>
    <w:p w14:paraId="59BFF50F" w14:textId="5634C466" w:rsidR="00335E17" w:rsidRPr="00C078CC" w:rsidRDefault="00D55FAB" w:rsidP="00296898">
      <w:pPr>
        <w:rPr>
          <w:rFonts w:ascii="Consolas" w:hAnsi="Consolas"/>
          <w:color w:val="auto"/>
          <w:sz w:val="21"/>
          <w:szCs w:val="21"/>
          <w:lang w:eastAsia="zh-CN"/>
        </w:rPr>
      </w:pPr>
      <w:r w:rsidRPr="00C078CC">
        <w:rPr>
          <w:rFonts w:ascii="Consolas" w:hAnsi="Consolas"/>
          <w:color w:val="auto"/>
          <w:sz w:val="21"/>
          <w:szCs w:val="21"/>
          <w:lang w:eastAsia="zh-CN"/>
        </w:rPr>
        <w:t xml:space="preserve">  </w:t>
      </w:r>
    </w:p>
    <w:p w14:paraId="42EA008D" w14:textId="77777777" w:rsidR="00D55FAB" w:rsidRPr="00C078CC" w:rsidRDefault="00D55FAB" w:rsidP="00D55FAB">
      <w:pPr>
        <w:rPr>
          <w:color w:val="auto"/>
        </w:rPr>
      </w:pPr>
    </w:p>
    <w:p w14:paraId="4E938F39" w14:textId="60D3CD36" w:rsidR="00B51887" w:rsidRPr="00C078CC" w:rsidRDefault="00DD2D78" w:rsidP="00797498">
      <w:pPr>
        <w:rPr>
          <w:color w:val="auto"/>
        </w:rPr>
      </w:pPr>
      <w:r w:rsidRPr="00C078CC">
        <w:rPr>
          <w:color w:val="auto"/>
        </w:rPr>
        <w:lastRenderedPageBreak/>
        <w:t>Input/output below:</w:t>
      </w:r>
    </w:p>
    <w:p w14:paraId="654BD4B2" w14:textId="77777777" w:rsidR="00797498" w:rsidRPr="00C078CC" w:rsidRDefault="00797498" w:rsidP="00F94D0D">
      <w:pPr>
        <w:rPr>
          <w:rFonts w:ascii="Consolas" w:hAnsi="Consolas"/>
          <w:color w:val="auto"/>
          <w:sz w:val="21"/>
          <w:szCs w:val="21"/>
          <w:lang w:eastAsia="zh-CN"/>
        </w:rPr>
      </w:pPr>
    </w:p>
    <w:p w14:paraId="4A15E5A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Current graph:</w:t>
      </w:r>
    </w:p>
    <w:p w14:paraId="45194F5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A</w:t>
      </w:r>
    </w:p>
    <w:p w14:paraId="7706154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2 adjacencies:(B, 1)  (D, 5)</w:t>
      </w:r>
    </w:p>
    <w:p w14:paraId="3F6BEA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B</w:t>
      </w:r>
    </w:p>
    <w:p w14:paraId="2A021F5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2 adjacencies:(A, 1)  (C, 2)</w:t>
      </w:r>
    </w:p>
    <w:p w14:paraId="2E7982F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C</w:t>
      </w:r>
    </w:p>
    <w:p w14:paraId="06A2B55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2 adjacencies:(B, 2)  (D, 3)</w:t>
      </w:r>
    </w:p>
    <w:p w14:paraId="2B14BD5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D</w:t>
      </w:r>
    </w:p>
    <w:p w14:paraId="55B0F63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3 adjacencies:(C, 3)  (E, 4)  (A, 5)</w:t>
      </w:r>
    </w:p>
    <w:p w14:paraId="00E38C7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E</w:t>
      </w:r>
    </w:p>
    <w:p w14:paraId="34910A0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1 adjacencies:(D, 4)</w:t>
      </w:r>
    </w:p>
    <w:p w14:paraId="3B39682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DFS Traversal start from A:</w:t>
      </w:r>
    </w:p>
    <w:p w14:paraId="245CC64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 1 B 2 C 3 D 4 E</w:t>
      </w:r>
    </w:p>
    <w:p w14:paraId="46B2511A" w14:textId="491527A0" w:rsidR="00D55FAB"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Modified by: Nero Li</w:t>
      </w:r>
    </w:p>
    <w:p w14:paraId="4B9DF440" w14:textId="77777777" w:rsidR="00296898" w:rsidRPr="00C078CC" w:rsidRDefault="00296898" w:rsidP="00296898">
      <w:pPr>
        <w:rPr>
          <w:rFonts w:ascii="Consolas" w:hAnsi="Consolas"/>
          <w:color w:val="auto"/>
          <w:sz w:val="21"/>
          <w:szCs w:val="21"/>
          <w:lang w:eastAsia="zh-CN"/>
        </w:rPr>
      </w:pPr>
    </w:p>
    <w:p w14:paraId="13BE74A6" w14:textId="2B8654A2" w:rsidR="00751AF9" w:rsidRPr="00C078CC" w:rsidRDefault="005A557D" w:rsidP="009D41CF">
      <w:pPr>
        <w:spacing w:line="360" w:lineRule="auto"/>
        <w:rPr>
          <w:color w:val="auto"/>
        </w:rPr>
      </w:pPr>
      <w:r w:rsidRPr="00C078CC">
        <w:rPr>
          <w:color w:val="auto"/>
        </w:rPr>
        <w:t xml:space="preserve">Answer for </w:t>
      </w:r>
      <w:r w:rsidR="00536593" w:rsidRPr="00C078CC">
        <w:rPr>
          <w:color w:val="auto"/>
        </w:rPr>
        <w:t>Question 1</w:t>
      </w:r>
      <w:r w:rsidR="00F53294" w:rsidRPr="00C078CC">
        <w:rPr>
          <w:color w:val="auto"/>
        </w:rPr>
        <w:t>:</w:t>
      </w:r>
    </w:p>
    <w:p w14:paraId="26EC7216" w14:textId="46FF7212" w:rsidR="00F12340" w:rsidRPr="00C078CC" w:rsidRDefault="001C1880" w:rsidP="00693EC1">
      <w:pPr>
        <w:pStyle w:val="NormalWeb"/>
        <w:spacing w:before="0" w:beforeAutospacing="0" w:after="0" w:afterAutospacing="0" w:line="360" w:lineRule="auto"/>
        <w:ind w:firstLine="720"/>
        <w:rPr>
          <w:rFonts w:ascii="Ink Free" w:hAnsi="Ink Free"/>
          <w:color w:val="auto"/>
          <w:lang w:eastAsia="zh-CN"/>
        </w:rPr>
      </w:pPr>
      <w:r>
        <w:rPr>
          <w:rFonts w:ascii="Ink Free" w:hAnsi="Ink Free"/>
          <w:color w:val="auto"/>
          <w:lang w:eastAsia="zh-CN"/>
        </w:rPr>
        <w:t xml:space="preserve">For an undirected graph, one adjacency will represent one line with two vertices. Because of that, based on the list of the adjacency information, we will know the way we connect each vertex in a imaginary shape of graph with all the lines. In other words, the biggest advantage for adjacency list is that it </w:t>
      </w:r>
      <w:r w:rsidR="00086977">
        <w:rPr>
          <w:rFonts w:ascii="Ink Free" w:hAnsi="Ink Free"/>
          <w:color w:val="auto"/>
          <w:lang w:eastAsia="zh-CN"/>
        </w:rPr>
        <w:t>show the shape of graph straightforward. Furthermore, this is also all the legal path for one vertex to do traversal to another vertex, so it is also important for BFS and DFS to know the traversal steps.</w:t>
      </w:r>
    </w:p>
    <w:p w14:paraId="27664B4B" w14:textId="0700D3ED" w:rsidR="00024468" w:rsidRPr="00C078CC" w:rsidRDefault="005A557D" w:rsidP="00E91DA0">
      <w:pPr>
        <w:pStyle w:val="NormalWeb"/>
        <w:spacing w:before="0" w:beforeAutospacing="0" w:after="0" w:afterAutospacing="0" w:line="360" w:lineRule="auto"/>
        <w:rPr>
          <w:color w:val="auto"/>
        </w:rPr>
      </w:pPr>
      <w:r w:rsidRPr="00C078CC">
        <w:rPr>
          <w:color w:val="auto"/>
        </w:rPr>
        <w:t xml:space="preserve">Answer for </w:t>
      </w:r>
      <w:r w:rsidR="00536593" w:rsidRPr="00C078CC">
        <w:rPr>
          <w:color w:val="auto"/>
        </w:rPr>
        <w:t>Question 2</w:t>
      </w:r>
      <w:r w:rsidR="00F53294" w:rsidRPr="00C078CC">
        <w:rPr>
          <w:color w:val="auto"/>
        </w:rPr>
        <w:t>:</w:t>
      </w:r>
    </w:p>
    <w:p w14:paraId="49FFA3A1" w14:textId="78321C2C" w:rsidR="00693EC1" w:rsidRPr="00C078CC" w:rsidRDefault="00296898" w:rsidP="00693EC1">
      <w:pPr>
        <w:spacing w:line="360" w:lineRule="auto"/>
        <w:ind w:firstLine="720"/>
        <w:rPr>
          <w:rFonts w:ascii="Ink Free" w:hAnsi="Ink Free"/>
          <w:color w:val="auto"/>
          <w:lang w:eastAsia="zh-CN"/>
        </w:rPr>
      </w:pPr>
      <w:r>
        <w:rPr>
          <w:rFonts w:ascii="Ink Free" w:hAnsi="Ink Free"/>
          <w:color w:val="auto"/>
          <w:lang w:eastAsia="zh-CN"/>
        </w:rPr>
        <w:t xml:space="preserve">Unless requirement specified a rule to set the prior traversal vertex, </w:t>
      </w:r>
      <w:r w:rsidR="001B3B85">
        <w:rPr>
          <w:rFonts w:ascii="Ink Free" w:hAnsi="Ink Free"/>
          <w:color w:val="auto"/>
          <w:lang w:eastAsia="zh-CN"/>
        </w:rPr>
        <w:t xml:space="preserve">DFS and BFS does not guarantee to visit the vertices in a certain order since </w:t>
      </w:r>
      <w:r w:rsidR="0058554E">
        <w:rPr>
          <w:rFonts w:ascii="Ink Free" w:hAnsi="Ink Free"/>
          <w:color w:val="auto"/>
          <w:lang w:eastAsia="zh-CN"/>
        </w:rPr>
        <w:t xml:space="preserve">for each vertex, how many unvisited adjacencies it can choose means how many types of traversal will be shown up. </w:t>
      </w:r>
    </w:p>
    <w:sectPr w:rsidR="00693EC1" w:rsidRPr="00C078C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55751" w14:textId="77777777" w:rsidR="00825603" w:rsidRDefault="00825603" w:rsidP="0089713B">
      <w:r>
        <w:separator/>
      </w:r>
    </w:p>
  </w:endnote>
  <w:endnote w:type="continuationSeparator" w:id="0">
    <w:p w14:paraId="0354E542" w14:textId="77777777" w:rsidR="00825603" w:rsidRDefault="00825603"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B34E4" w14:textId="77777777" w:rsidR="00825603" w:rsidRDefault="00825603" w:rsidP="0089713B">
      <w:r>
        <w:separator/>
      </w:r>
    </w:p>
  </w:footnote>
  <w:footnote w:type="continuationSeparator" w:id="0">
    <w:p w14:paraId="20F78F95" w14:textId="77777777" w:rsidR="00825603" w:rsidRDefault="00825603"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B4B5B"/>
    <w:multiLevelType w:val="hybridMultilevel"/>
    <w:tmpl w:val="6BB0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483843">
    <w:abstractNumId w:val="0"/>
  </w:num>
  <w:num w:numId="2" w16cid:durableId="351810234">
    <w:abstractNumId w:val="1"/>
  </w:num>
  <w:num w:numId="3" w16cid:durableId="281618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noPunctuationKerning/>
  <w:characterSpacingControl w:val="doNotCompress"/>
  <w:hdrShapeDefaults>
    <o:shapedefaults v:ext="edit" spidmax="2050">
      <o:colormru v:ext="edit" colors="#1e1e1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MagFAEgC9DQtAAAA"/>
  </w:docVars>
  <w:rsids>
    <w:rsidRoot w:val="00160F9E"/>
    <w:rsid w:val="000106B9"/>
    <w:rsid w:val="000174BB"/>
    <w:rsid w:val="000224F0"/>
    <w:rsid w:val="00024468"/>
    <w:rsid w:val="00063BF7"/>
    <w:rsid w:val="00070703"/>
    <w:rsid w:val="000807E0"/>
    <w:rsid w:val="00085A35"/>
    <w:rsid w:val="00086977"/>
    <w:rsid w:val="00086DCC"/>
    <w:rsid w:val="000D3EA8"/>
    <w:rsid w:val="000F5554"/>
    <w:rsid w:val="00101CE0"/>
    <w:rsid w:val="00122B81"/>
    <w:rsid w:val="00133DB8"/>
    <w:rsid w:val="00140391"/>
    <w:rsid w:val="00160F9E"/>
    <w:rsid w:val="001658E0"/>
    <w:rsid w:val="00180074"/>
    <w:rsid w:val="00182114"/>
    <w:rsid w:val="001B3B85"/>
    <w:rsid w:val="001C1880"/>
    <w:rsid w:val="001D619C"/>
    <w:rsid w:val="001E3AE1"/>
    <w:rsid w:val="001E43B3"/>
    <w:rsid w:val="001F5950"/>
    <w:rsid w:val="00293D23"/>
    <w:rsid w:val="00296898"/>
    <w:rsid w:val="002B4167"/>
    <w:rsid w:val="002C2D6D"/>
    <w:rsid w:val="002C2D99"/>
    <w:rsid w:val="0031619A"/>
    <w:rsid w:val="0032124B"/>
    <w:rsid w:val="00335E17"/>
    <w:rsid w:val="00345032"/>
    <w:rsid w:val="0034560A"/>
    <w:rsid w:val="00352167"/>
    <w:rsid w:val="0035500A"/>
    <w:rsid w:val="00377960"/>
    <w:rsid w:val="003902D4"/>
    <w:rsid w:val="00396945"/>
    <w:rsid w:val="003C0BC1"/>
    <w:rsid w:val="003D0CE1"/>
    <w:rsid w:val="003D3171"/>
    <w:rsid w:val="003E1B91"/>
    <w:rsid w:val="003E482A"/>
    <w:rsid w:val="003F58D1"/>
    <w:rsid w:val="00413793"/>
    <w:rsid w:val="0041557C"/>
    <w:rsid w:val="00427CCB"/>
    <w:rsid w:val="004353A6"/>
    <w:rsid w:val="00450B22"/>
    <w:rsid w:val="00484C96"/>
    <w:rsid w:val="004A6491"/>
    <w:rsid w:val="004B1891"/>
    <w:rsid w:val="004B32C6"/>
    <w:rsid w:val="004B614E"/>
    <w:rsid w:val="004C5D7E"/>
    <w:rsid w:val="004D48A9"/>
    <w:rsid w:val="004E2A56"/>
    <w:rsid w:val="004F7678"/>
    <w:rsid w:val="00524598"/>
    <w:rsid w:val="00536593"/>
    <w:rsid w:val="00562A75"/>
    <w:rsid w:val="00570A9E"/>
    <w:rsid w:val="00571110"/>
    <w:rsid w:val="00576DCB"/>
    <w:rsid w:val="005776FD"/>
    <w:rsid w:val="00583585"/>
    <w:rsid w:val="0058554E"/>
    <w:rsid w:val="00592559"/>
    <w:rsid w:val="005A5012"/>
    <w:rsid w:val="005A557D"/>
    <w:rsid w:val="005B16A5"/>
    <w:rsid w:val="005B2267"/>
    <w:rsid w:val="005B4D53"/>
    <w:rsid w:val="005C7393"/>
    <w:rsid w:val="005D0636"/>
    <w:rsid w:val="005E229C"/>
    <w:rsid w:val="005E41C6"/>
    <w:rsid w:val="00612583"/>
    <w:rsid w:val="0063016C"/>
    <w:rsid w:val="00647A71"/>
    <w:rsid w:val="00662FB3"/>
    <w:rsid w:val="0067119B"/>
    <w:rsid w:val="00692667"/>
    <w:rsid w:val="00693EC1"/>
    <w:rsid w:val="006D72E4"/>
    <w:rsid w:val="006E37B9"/>
    <w:rsid w:val="006F4DB0"/>
    <w:rsid w:val="00706C06"/>
    <w:rsid w:val="00743543"/>
    <w:rsid w:val="00751AF9"/>
    <w:rsid w:val="00781012"/>
    <w:rsid w:val="00786CEB"/>
    <w:rsid w:val="00787867"/>
    <w:rsid w:val="00797498"/>
    <w:rsid w:val="007A3BDB"/>
    <w:rsid w:val="007A7674"/>
    <w:rsid w:val="00803AD1"/>
    <w:rsid w:val="00807425"/>
    <w:rsid w:val="00813905"/>
    <w:rsid w:val="00825603"/>
    <w:rsid w:val="00830896"/>
    <w:rsid w:val="008323D6"/>
    <w:rsid w:val="00843F7C"/>
    <w:rsid w:val="00846E93"/>
    <w:rsid w:val="0086130D"/>
    <w:rsid w:val="00866F37"/>
    <w:rsid w:val="0087467A"/>
    <w:rsid w:val="00875690"/>
    <w:rsid w:val="00881EE5"/>
    <w:rsid w:val="0089713B"/>
    <w:rsid w:val="008B1D4B"/>
    <w:rsid w:val="008E69A1"/>
    <w:rsid w:val="008F7ADF"/>
    <w:rsid w:val="009239B2"/>
    <w:rsid w:val="00927F9D"/>
    <w:rsid w:val="00930EE9"/>
    <w:rsid w:val="00931BA6"/>
    <w:rsid w:val="009335F0"/>
    <w:rsid w:val="0094081D"/>
    <w:rsid w:val="00945E0E"/>
    <w:rsid w:val="009472A4"/>
    <w:rsid w:val="00957089"/>
    <w:rsid w:val="0098498C"/>
    <w:rsid w:val="00993B7F"/>
    <w:rsid w:val="0099671E"/>
    <w:rsid w:val="009A3F0E"/>
    <w:rsid w:val="009A476D"/>
    <w:rsid w:val="009D41CF"/>
    <w:rsid w:val="00A173A2"/>
    <w:rsid w:val="00A456AB"/>
    <w:rsid w:val="00A76213"/>
    <w:rsid w:val="00A97905"/>
    <w:rsid w:val="00AB05A2"/>
    <w:rsid w:val="00AC59D9"/>
    <w:rsid w:val="00B01C7A"/>
    <w:rsid w:val="00B0288C"/>
    <w:rsid w:val="00B14E7B"/>
    <w:rsid w:val="00B20410"/>
    <w:rsid w:val="00B25834"/>
    <w:rsid w:val="00B51887"/>
    <w:rsid w:val="00B52A41"/>
    <w:rsid w:val="00BB0352"/>
    <w:rsid w:val="00BE02DB"/>
    <w:rsid w:val="00BF0E1B"/>
    <w:rsid w:val="00BF4A06"/>
    <w:rsid w:val="00C06995"/>
    <w:rsid w:val="00C078CC"/>
    <w:rsid w:val="00C6498F"/>
    <w:rsid w:val="00C75F01"/>
    <w:rsid w:val="00CB1B8A"/>
    <w:rsid w:val="00CB309D"/>
    <w:rsid w:val="00CC6542"/>
    <w:rsid w:val="00D038D6"/>
    <w:rsid w:val="00D41039"/>
    <w:rsid w:val="00D475EA"/>
    <w:rsid w:val="00D55FAB"/>
    <w:rsid w:val="00D66CE4"/>
    <w:rsid w:val="00D72885"/>
    <w:rsid w:val="00D82B56"/>
    <w:rsid w:val="00D96F9E"/>
    <w:rsid w:val="00DC1375"/>
    <w:rsid w:val="00DD07D9"/>
    <w:rsid w:val="00DD2D78"/>
    <w:rsid w:val="00DE3DC8"/>
    <w:rsid w:val="00DF50AF"/>
    <w:rsid w:val="00DF69E4"/>
    <w:rsid w:val="00DF7D35"/>
    <w:rsid w:val="00E00415"/>
    <w:rsid w:val="00E077B3"/>
    <w:rsid w:val="00E224DB"/>
    <w:rsid w:val="00E23D4C"/>
    <w:rsid w:val="00E30C26"/>
    <w:rsid w:val="00E35349"/>
    <w:rsid w:val="00E473FD"/>
    <w:rsid w:val="00E56207"/>
    <w:rsid w:val="00E67B6F"/>
    <w:rsid w:val="00E73320"/>
    <w:rsid w:val="00E75705"/>
    <w:rsid w:val="00E7723E"/>
    <w:rsid w:val="00E8496B"/>
    <w:rsid w:val="00E91DA0"/>
    <w:rsid w:val="00E9671F"/>
    <w:rsid w:val="00ED45A4"/>
    <w:rsid w:val="00F007E4"/>
    <w:rsid w:val="00F12340"/>
    <w:rsid w:val="00F31018"/>
    <w:rsid w:val="00F36EF6"/>
    <w:rsid w:val="00F415A5"/>
    <w:rsid w:val="00F41A27"/>
    <w:rsid w:val="00F53294"/>
    <w:rsid w:val="00F74C61"/>
    <w:rsid w:val="00F800E9"/>
    <w:rsid w:val="00F870E1"/>
    <w:rsid w:val="00F91B35"/>
    <w:rsid w:val="00F94D0D"/>
    <w:rsid w:val="00F96714"/>
    <w:rsid w:val="00FA32BC"/>
    <w:rsid w:val="00FE01DB"/>
    <w:rsid w:val="00FE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e1e1e"/>
    </o:shapedefaults>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834"/>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AFEBA5-0106-4E6E-ABAA-5610D79B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TotalTime>
  <Pages>18</Pages>
  <Words>3498</Words>
  <Characters>1994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2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92</cp:revision>
  <cp:lastPrinted>2021-11-17T02:48:00Z</cp:lastPrinted>
  <dcterms:created xsi:type="dcterms:W3CDTF">2021-08-09T16:31:00Z</dcterms:created>
  <dcterms:modified xsi:type="dcterms:W3CDTF">2022-05-06T07:14:00Z</dcterms:modified>
</cp:coreProperties>
</file>